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973"/>
        <w:tblW w:w="21258" w:type="dxa"/>
        <w:tblLayout w:type="fixed"/>
        <w:tblLook w:val="04A0" w:firstRow="1" w:lastRow="0" w:firstColumn="1" w:lastColumn="0" w:noHBand="0" w:noVBand="1"/>
      </w:tblPr>
      <w:tblGrid>
        <w:gridCol w:w="1524"/>
        <w:gridCol w:w="3274"/>
        <w:gridCol w:w="17"/>
        <w:gridCol w:w="3258"/>
        <w:gridCol w:w="3331"/>
        <w:gridCol w:w="72"/>
        <w:gridCol w:w="3260"/>
        <w:gridCol w:w="3261"/>
        <w:gridCol w:w="3261"/>
      </w:tblGrid>
      <w:tr w:rsidR="009226EF" w:rsidRPr="006A5CB6" w14:paraId="4E3DC658" w14:textId="77777777" w:rsidTr="00F76565">
        <w:trPr>
          <w:trHeight w:val="423"/>
        </w:trPr>
        <w:tc>
          <w:tcPr>
            <w:tcW w:w="1524" w:type="dxa"/>
            <w:vMerge w:val="restart"/>
            <w:shd w:val="clear" w:color="auto" w:fill="A66BD3"/>
          </w:tcPr>
          <w:p w14:paraId="062CA303" w14:textId="707AC84A" w:rsidR="009226EF" w:rsidRPr="006A5CB6" w:rsidRDefault="00CC0AC6" w:rsidP="00B1119A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A1EBBA1" wp14:editId="66F78600">
                  <wp:extent cx="750430" cy="7924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6043" cy="798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34" w:type="dxa"/>
            <w:gridSpan w:val="8"/>
            <w:shd w:val="clear" w:color="auto" w:fill="A66BD3"/>
          </w:tcPr>
          <w:p w14:paraId="79766641" w14:textId="3C467E01" w:rsidR="009226EF" w:rsidRPr="006A5CB6" w:rsidRDefault="000B3706" w:rsidP="00C3347B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Religious </w:t>
            </w:r>
            <w:proofErr w:type="gramStart"/>
            <w:r>
              <w:rPr>
                <w:b/>
                <w:sz w:val="32"/>
                <w:szCs w:val="32"/>
              </w:rPr>
              <w:t xml:space="preserve">Education </w:t>
            </w:r>
            <w:r w:rsidR="00C3650A">
              <w:rPr>
                <w:b/>
                <w:sz w:val="32"/>
                <w:szCs w:val="32"/>
              </w:rPr>
              <w:t xml:space="preserve"> </w:t>
            </w:r>
            <w:r w:rsidR="00485BD0">
              <w:rPr>
                <w:b/>
                <w:sz w:val="32"/>
                <w:szCs w:val="32"/>
              </w:rPr>
              <w:t>Overview</w:t>
            </w:r>
            <w:proofErr w:type="gramEnd"/>
          </w:p>
        </w:tc>
      </w:tr>
      <w:tr w:rsidR="009226EF" w:rsidRPr="006A5CB6" w14:paraId="03718784" w14:textId="77777777" w:rsidTr="00F76565">
        <w:trPr>
          <w:trHeight w:val="415"/>
        </w:trPr>
        <w:tc>
          <w:tcPr>
            <w:tcW w:w="1524" w:type="dxa"/>
            <w:vMerge/>
            <w:shd w:val="clear" w:color="auto" w:fill="A66BD3"/>
          </w:tcPr>
          <w:p w14:paraId="32EF0C30" w14:textId="77777777" w:rsidR="009226EF" w:rsidRPr="006A5CB6" w:rsidRDefault="009226EF" w:rsidP="00B1119A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3291" w:type="dxa"/>
            <w:gridSpan w:val="2"/>
            <w:shd w:val="clear" w:color="auto" w:fill="A66BD3"/>
          </w:tcPr>
          <w:p w14:paraId="17B36EB2" w14:textId="77777777" w:rsidR="009226EF" w:rsidRPr="006A5CB6" w:rsidRDefault="009226EF" w:rsidP="00B1119A">
            <w:pPr>
              <w:jc w:val="center"/>
              <w:rPr>
                <w:b/>
                <w:sz w:val="32"/>
                <w:szCs w:val="32"/>
              </w:rPr>
            </w:pPr>
            <w:r w:rsidRPr="006A5CB6">
              <w:rPr>
                <w:b/>
                <w:sz w:val="32"/>
                <w:szCs w:val="32"/>
              </w:rPr>
              <w:t>Autumn 1</w:t>
            </w:r>
          </w:p>
        </w:tc>
        <w:tc>
          <w:tcPr>
            <w:tcW w:w="3258" w:type="dxa"/>
            <w:shd w:val="clear" w:color="auto" w:fill="A66BD3"/>
          </w:tcPr>
          <w:p w14:paraId="59AA73A9" w14:textId="77777777" w:rsidR="009226EF" w:rsidRPr="006A5CB6" w:rsidRDefault="009226EF" w:rsidP="00B1119A">
            <w:pPr>
              <w:jc w:val="center"/>
              <w:rPr>
                <w:b/>
                <w:sz w:val="32"/>
                <w:szCs w:val="32"/>
              </w:rPr>
            </w:pPr>
            <w:r w:rsidRPr="006A5CB6">
              <w:rPr>
                <w:b/>
                <w:sz w:val="32"/>
                <w:szCs w:val="32"/>
              </w:rPr>
              <w:t>Autumn 2</w:t>
            </w:r>
          </w:p>
        </w:tc>
        <w:tc>
          <w:tcPr>
            <w:tcW w:w="3403" w:type="dxa"/>
            <w:gridSpan w:val="2"/>
            <w:shd w:val="clear" w:color="auto" w:fill="A66BD3"/>
          </w:tcPr>
          <w:p w14:paraId="7B2401CB" w14:textId="77777777" w:rsidR="009226EF" w:rsidRPr="006A5CB6" w:rsidRDefault="009226EF" w:rsidP="00B1119A">
            <w:pPr>
              <w:jc w:val="center"/>
              <w:rPr>
                <w:b/>
                <w:sz w:val="32"/>
                <w:szCs w:val="32"/>
              </w:rPr>
            </w:pPr>
            <w:r w:rsidRPr="006A5CB6">
              <w:rPr>
                <w:b/>
                <w:sz w:val="32"/>
                <w:szCs w:val="32"/>
              </w:rPr>
              <w:t>Spring 1</w:t>
            </w:r>
          </w:p>
        </w:tc>
        <w:tc>
          <w:tcPr>
            <w:tcW w:w="3260" w:type="dxa"/>
            <w:shd w:val="clear" w:color="auto" w:fill="A66BD3"/>
          </w:tcPr>
          <w:p w14:paraId="2F65BC10" w14:textId="77777777" w:rsidR="009226EF" w:rsidRPr="006A5CB6" w:rsidRDefault="009226EF" w:rsidP="00B1119A">
            <w:pPr>
              <w:jc w:val="center"/>
              <w:rPr>
                <w:b/>
                <w:sz w:val="32"/>
                <w:szCs w:val="32"/>
              </w:rPr>
            </w:pPr>
            <w:r w:rsidRPr="006A5CB6">
              <w:rPr>
                <w:b/>
                <w:sz w:val="32"/>
                <w:szCs w:val="32"/>
              </w:rPr>
              <w:t>Spring 2</w:t>
            </w:r>
          </w:p>
        </w:tc>
        <w:tc>
          <w:tcPr>
            <w:tcW w:w="3261" w:type="dxa"/>
            <w:shd w:val="clear" w:color="auto" w:fill="A66BD3"/>
          </w:tcPr>
          <w:p w14:paraId="6CEC7A44" w14:textId="77777777" w:rsidR="009226EF" w:rsidRPr="006A5CB6" w:rsidRDefault="009226EF" w:rsidP="00B1119A">
            <w:pPr>
              <w:jc w:val="center"/>
              <w:rPr>
                <w:b/>
                <w:sz w:val="32"/>
                <w:szCs w:val="32"/>
              </w:rPr>
            </w:pPr>
            <w:r w:rsidRPr="006A5CB6">
              <w:rPr>
                <w:b/>
                <w:sz w:val="32"/>
                <w:szCs w:val="32"/>
              </w:rPr>
              <w:t>Summer 1</w:t>
            </w:r>
          </w:p>
        </w:tc>
        <w:tc>
          <w:tcPr>
            <w:tcW w:w="3261" w:type="dxa"/>
            <w:shd w:val="clear" w:color="auto" w:fill="A66BD3"/>
          </w:tcPr>
          <w:p w14:paraId="471B7558" w14:textId="1AF13210" w:rsidR="009226EF" w:rsidRPr="006A5CB6" w:rsidRDefault="009226EF" w:rsidP="00B1119A">
            <w:pPr>
              <w:jc w:val="center"/>
              <w:rPr>
                <w:b/>
                <w:sz w:val="32"/>
                <w:szCs w:val="32"/>
              </w:rPr>
            </w:pPr>
            <w:r w:rsidRPr="006A5CB6">
              <w:rPr>
                <w:b/>
                <w:sz w:val="32"/>
                <w:szCs w:val="32"/>
              </w:rPr>
              <w:t>Summer</w:t>
            </w:r>
            <w:r w:rsidR="004F3136">
              <w:rPr>
                <w:b/>
                <w:sz w:val="32"/>
                <w:szCs w:val="32"/>
              </w:rPr>
              <w:t xml:space="preserve"> </w:t>
            </w:r>
            <w:r w:rsidRPr="006A5CB6">
              <w:rPr>
                <w:b/>
                <w:sz w:val="32"/>
                <w:szCs w:val="32"/>
              </w:rPr>
              <w:t>2</w:t>
            </w:r>
          </w:p>
        </w:tc>
      </w:tr>
      <w:tr w:rsidR="005A1DB7" w:rsidRPr="006A5CB6" w14:paraId="0728F11E" w14:textId="77777777" w:rsidTr="00161201">
        <w:trPr>
          <w:cantSplit/>
          <w:trHeight w:val="1134"/>
        </w:trPr>
        <w:tc>
          <w:tcPr>
            <w:tcW w:w="1524" w:type="dxa"/>
            <w:shd w:val="clear" w:color="auto" w:fill="FFFFFF" w:themeFill="background1"/>
            <w:textDirection w:val="btLr"/>
          </w:tcPr>
          <w:p w14:paraId="5EC8A4B9" w14:textId="77777777" w:rsidR="005A1DB7" w:rsidRDefault="005A1DB7" w:rsidP="00D66D98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</w:p>
          <w:p w14:paraId="62640385" w14:textId="5455130C" w:rsidR="005A1DB7" w:rsidRPr="006A5CB6" w:rsidRDefault="005A1DB7" w:rsidP="00D66D98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Nursery </w:t>
            </w:r>
          </w:p>
        </w:tc>
        <w:tc>
          <w:tcPr>
            <w:tcW w:w="3274" w:type="dxa"/>
            <w:shd w:val="clear" w:color="auto" w:fill="FFFFFF" w:themeFill="background1"/>
          </w:tcPr>
          <w:p w14:paraId="00FD7DCA" w14:textId="53DE4F9F" w:rsidR="005A1DB7" w:rsidRPr="00EF7FA7" w:rsidRDefault="00EF7FA7" w:rsidP="00EF7FA7">
            <w:pPr>
              <w:pStyle w:val="ListParagraph"/>
              <w:numPr>
                <w:ilvl w:val="0"/>
                <w:numId w:val="14"/>
              </w:numPr>
            </w:pPr>
            <w:r w:rsidRPr="00F80778">
              <w:rPr>
                <w:rFonts w:cstheme="minorHAnsi"/>
                <w:color w:val="303030"/>
                <w:sz w:val="20"/>
                <w:szCs w:val="20"/>
                <w:shd w:val="clear" w:color="auto" w:fill="FFFFFF"/>
              </w:rPr>
              <w:t>Shows an interest in different occupations and the lives of familiar people.</w:t>
            </w:r>
          </w:p>
        </w:tc>
        <w:tc>
          <w:tcPr>
            <w:tcW w:w="3275" w:type="dxa"/>
            <w:gridSpan w:val="2"/>
            <w:shd w:val="clear" w:color="auto" w:fill="FFFFFF" w:themeFill="background1"/>
          </w:tcPr>
          <w:p w14:paraId="49399C19" w14:textId="77777777" w:rsidR="00D828B6" w:rsidRPr="00F80778" w:rsidRDefault="00D828B6" w:rsidP="00D828B6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</w:rPr>
            </w:pPr>
            <w:r w:rsidRPr="00F80778">
              <w:rPr>
                <w:rFonts w:cstheme="minorHAnsi"/>
                <w:color w:val="303030"/>
                <w:sz w:val="20"/>
                <w:szCs w:val="20"/>
                <w:shd w:val="clear" w:color="auto" w:fill="FFFFFF"/>
              </w:rPr>
              <w:t>Be aware of people and events from the past by sharing books and looking at photographs.</w:t>
            </w:r>
          </w:p>
          <w:p w14:paraId="42265A0D" w14:textId="77777777" w:rsidR="00D828B6" w:rsidRPr="00F80778" w:rsidRDefault="00D828B6" w:rsidP="00D828B6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</w:rPr>
            </w:pPr>
            <w:r w:rsidRPr="00F80778">
              <w:rPr>
                <w:rFonts w:cstheme="minorHAnsi"/>
                <w:color w:val="303030"/>
                <w:sz w:val="20"/>
                <w:szCs w:val="20"/>
                <w:shd w:val="clear" w:color="auto" w:fill="FFFFFF"/>
              </w:rPr>
              <w:t>Develop their sense of responsibility and membership of a community. Develop positive attitudes about the differences between people.</w:t>
            </w:r>
          </w:p>
          <w:p w14:paraId="2BEC5F37" w14:textId="3E23DDB7" w:rsidR="005A1DB7" w:rsidRPr="006A5CB6" w:rsidRDefault="005A1DB7" w:rsidP="005A1DB7">
            <w:pPr>
              <w:rPr>
                <w:b/>
                <w:sz w:val="32"/>
                <w:szCs w:val="32"/>
              </w:rPr>
            </w:pPr>
          </w:p>
        </w:tc>
        <w:tc>
          <w:tcPr>
            <w:tcW w:w="3331" w:type="dxa"/>
            <w:shd w:val="clear" w:color="auto" w:fill="FFFFFF" w:themeFill="background1"/>
          </w:tcPr>
          <w:p w14:paraId="4705CD64" w14:textId="08678B57" w:rsidR="005A1DB7" w:rsidRPr="00D828B6" w:rsidRDefault="00D828B6" w:rsidP="00D828B6">
            <w:pPr>
              <w:pStyle w:val="ListParagraph"/>
              <w:numPr>
                <w:ilvl w:val="0"/>
                <w:numId w:val="14"/>
              </w:numPr>
            </w:pPr>
            <w:r w:rsidRPr="00D828B6">
              <w:rPr>
                <w:rFonts w:cstheme="minorHAnsi"/>
                <w:color w:val="303030"/>
                <w:shd w:val="clear" w:color="auto" w:fill="FFFFFF"/>
              </w:rPr>
              <w:t>Shows an interest in different occupations and the lives of familiar people.</w:t>
            </w:r>
          </w:p>
        </w:tc>
        <w:tc>
          <w:tcPr>
            <w:tcW w:w="3332" w:type="dxa"/>
            <w:gridSpan w:val="2"/>
            <w:shd w:val="clear" w:color="auto" w:fill="FFFFFF" w:themeFill="background1"/>
          </w:tcPr>
          <w:p w14:paraId="0126C3EE" w14:textId="77777777" w:rsidR="00E0173D" w:rsidRPr="00F80778" w:rsidRDefault="00E0173D" w:rsidP="00E0173D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</w:rPr>
            </w:pPr>
            <w:r w:rsidRPr="00F80778">
              <w:rPr>
                <w:rFonts w:cstheme="minorHAnsi"/>
                <w:color w:val="303030"/>
                <w:sz w:val="20"/>
                <w:szCs w:val="20"/>
                <w:shd w:val="clear" w:color="auto" w:fill="FFFFFF"/>
              </w:rPr>
              <w:t>Be aware of people and events from the past by sharing books and looking at photographs.</w:t>
            </w:r>
          </w:p>
          <w:p w14:paraId="71D9C8E4" w14:textId="683B53AC" w:rsidR="005A1DB7" w:rsidRPr="006A5CB6" w:rsidRDefault="005A1DB7" w:rsidP="005A1DB7">
            <w:pPr>
              <w:rPr>
                <w:b/>
                <w:sz w:val="32"/>
                <w:szCs w:val="32"/>
              </w:rPr>
            </w:pPr>
            <w:bookmarkStart w:id="0" w:name="_GoBack"/>
            <w:bookmarkEnd w:id="0"/>
          </w:p>
        </w:tc>
        <w:tc>
          <w:tcPr>
            <w:tcW w:w="3261" w:type="dxa"/>
            <w:shd w:val="clear" w:color="auto" w:fill="FFFFFF" w:themeFill="background1"/>
          </w:tcPr>
          <w:p w14:paraId="59FE73A3" w14:textId="77777777" w:rsidR="00D828B6" w:rsidRPr="00F80778" w:rsidRDefault="00D828B6" w:rsidP="00D828B6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F80778">
              <w:rPr>
                <w:rFonts w:cstheme="minorHAnsi"/>
                <w:color w:val="303030"/>
                <w:sz w:val="20"/>
                <w:szCs w:val="20"/>
                <w:shd w:val="clear" w:color="auto" w:fill="FFFFFF"/>
              </w:rPr>
              <w:t>Care for growing seeds and plants and describe observable features of different types of plants and trees.</w:t>
            </w:r>
          </w:p>
          <w:p w14:paraId="389B329A" w14:textId="77777777" w:rsidR="005A1DB7" w:rsidRPr="006A5CB6" w:rsidRDefault="005A1DB7" w:rsidP="005A1DB7">
            <w:pPr>
              <w:rPr>
                <w:b/>
                <w:sz w:val="32"/>
                <w:szCs w:val="32"/>
              </w:rPr>
            </w:pPr>
          </w:p>
        </w:tc>
        <w:tc>
          <w:tcPr>
            <w:tcW w:w="3261" w:type="dxa"/>
            <w:shd w:val="clear" w:color="auto" w:fill="FFFFFF" w:themeFill="background1"/>
          </w:tcPr>
          <w:p w14:paraId="5148DB74" w14:textId="77777777" w:rsidR="00D828B6" w:rsidRPr="00F80778" w:rsidRDefault="00D828B6" w:rsidP="00D828B6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F80778">
              <w:rPr>
                <w:rFonts w:cstheme="minorHAnsi"/>
                <w:color w:val="303030"/>
                <w:sz w:val="20"/>
                <w:szCs w:val="20"/>
                <w:shd w:val="clear" w:color="auto" w:fill="FFFFFF"/>
              </w:rPr>
              <w:t>Develop their sense of responsibility and membership of a community. Develop positive attitudes about the differences between people.</w:t>
            </w:r>
          </w:p>
          <w:p w14:paraId="5EABFD80" w14:textId="51A4C15F" w:rsidR="005A1DB7" w:rsidRPr="006A5CB6" w:rsidRDefault="005A1DB7" w:rsidP="005A1DB7">
            <w:pPr>
              <w:rPr>
                <w:b/>
                <w:sz w:val="32"/>
                <w:szCs w:val="32"/>
              </w:rPr>
            </w:pPr>
          </w:p>
        </w:tc>
      </w:tr>
      <w:tr w:rsidR="005A1DB7" w:rsidRPr="006A5CB6" w14:paraId="612E3F96" w14:textId="77777777" w:rsidTr="000B3DD5">
        <w:trPr>
          <w:cantSplit/>
          <w:trHeight w:val="1134"/>
        </w:trPr>
        <w:tc>
          <w:tcPr>
            <w:tcW w:w="1524" w:type="dxa"/>
            <w:shd w:val="clear" w:color="auto" w:fill="FFFFFF" w:themeFill="background1"/>
            <w:textDirection w:val="btLr"/>
          </w:tcPr>
          <w:p w14:paraId="097E2BEF" w14:textId="77777777" w:rsidR="005A1DB7" w:rsidRDefault="005A1DB7" w:rsidP="00E40154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</w:p>
          <w:p w14:paraId="219442BF" w14:textId="71594A24" w:rsidR="005A1DB7" w:rsidRPr="006A5CB6" w:rsidRDefault="005A1DB7" w:rsidP="00E40154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eception</w:t>
            </w:r>
          </w:p>
        </w:tc>
        <w:tc>
          <w:tcPr>
            <w:tcW w:w="3274" w:type="dxa"/>
            <w:shd w:val="clear" w:color="auto" w:fill="FFFFFF" w:themeFill="background1"/>
          </w:tcPr>
          <w:p w14:paraId="39E04A4F" w14:textId="77777777" w:rsidR="005A1DB7" w:rsidRPr="001809A2" w:rsidRDefault="005A1DB7" w:rsidP="005A1DB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Share stories and talk about significant people who lived in the past.</w:t>
            </w:r>
          </w:p>
          <w:p w14:paraId="5A1833C3" w14:textId="77777777" w:rsidR="005A1DB7" w:rsidRPr="001809A2" w:rsidRDefault="005A1DB7" w:rsidP="005A1DB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Explore and discuss similarities between aspects of their life and life in the past, using books, stories and pictures.</w:t>
            </w:r>
          </w:p>
          <w:p w14:paraId="752216E2" w14:textId="6651F4A4" w:rsidR="005A1DB7" w:rsidRDefault="005A1DB7" w:rsidP="00EF7FA7">
            <w:pPr>
              <w:pStyle w:val="ListParagraph"/>
            </w:pPr>
          </w:p>
        </w:tc>
        <w:tc>
          <w:tcPr>
            <w:tcW w:w="3275" w:type="dxa"/>
            <w:gridSpan w:val="2"/>
            <w:shd w:val="clear" w:color="auto" w:fill="FFFFFF" w:themeFill="background1"/>
          </w:tcPr>
          <w:p w14:paraId="2E3A272C" w14:textId="77777777" w:rsidR="005A1DB7" w:rsidRPr="001809A2" w:rsidRDefault="005A1DB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Explore and discuss similarities between aspects of their life and life in the past, using books, stories and pictures.</w:t>
            </w:r>
          </w:p>
          <w:p w14:paraId="65349EC7" w14:textId="77777777" w:rsidR="005A1DB7" w:rsidRPr="001809A2" w:rsidRDefault="005A1DB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Talk about the different occupations that familiar adults and members of their community have.</w:t>
            </w:r>
          </w:p>
          <w:p w14:paraId="0AF22035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Make observations about objects and artefacts from the past, such as toys, clothes and other items relating to everyday life.</w:t>
            </w:r>
          </w:p>
          <w:p w14:paraId="3091D181" w14:textId="3E1CF030" w:rsidR="005A1DB7" w:rsidRPr="00BB1B8D" w:rsidRDefault="00EF7FA7" w:rsidP="00EF7FA7">
            <w:pPr>
              <w:pStyle w:val="ListParagraph"/>
              <w:numPr>
                <w:ilvl w:val="0"/>
                <w:numId w:val="12"/>
              </w:num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Show an awareness of the similarities and differences between people in different communities and groups from around the world.</w:t>
            </w:r>
          </w:p>
        </w:tc>
        <w:tc>
          <w:tcPr>
            <w:tcW w:w="3331" w:type="dxa"/>
            <w:shd w:val="clear" w:color="auto" w:fill="FFFFFF" w:themeFill="background1"/>
          </w:tcPr>
          <w:p w14:paraId="36300298" w14:textId="6AE0524A" w:rsidR="00EF7FA7" w:rsidRPr="00EF7FA7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Describe ways to look after the immediate environment.</w:t>
            </w:r>
          </w:p>
          <w:p w14:paraId="7331F30A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Show an awareness of the similarities and differences between people in different communities and groups from around the world</w:t>
            </w:r>
          </w:p>
          <w:p w14:paraId="0DDFA38B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Describe some similarities and differences between things in the past and the present.</w:t>
            </w:r>
          </w:p>
          <w:p w14:paraId="0E609C3C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Put familiar events in chronological order, using pictures and discussion</w:t>
            </w:r>
          </w:p>
          <w:p w14:paraId="3AC1CF41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AEEB379" w14:textId="77777777" w:rsidR="005A1DB7" w:rsidRPr="006A5CB6" w:rsidRDefault="005A1DB7" w:rsidP="005A1DB7">
            <w:pPr>
              <w:rPr>
                <w:b/>
                <w:sz w:val="32"/>
                <w:szCs w:val="32"/>
              </w:rPr>
            </w:pPr>
          </w:p>
        </w:tc>
        <w:tc>
          <w:tcPr>
            <w:tcW w:w="3332" w:type="dxa"/>
            <w:gridSpan w:val="2"/>
            <w:shd w:val="clear" w:color="auto" w:fill="FFFFFF" w:themeFill="background1"/>
          </w:tcPr>
          <w:p w14:paraId="2BE0511F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Describe some similarities and differences between things in the past and the present.</w:t>
            </w:r>
          </w:p>
          <w:p w14:paraId="0286A8EC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Describe some ways that plants or animals should be cared for in order for them to survive.</w:t>
            </w:r>
          </w:p>
          <w:p w14:paraId="59F5D3C2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Match animals to their young.</w:t>
            </w:r>
          </w:p>
          <w:p w14:paraId="408F3249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Put familiar events in chronological order, using pictures</w:t>
            </w:r>
          </w:p>
          <w:p w14:paraId="7624AED1" w14:textId="2B7223D0" w:rsidR="005A1DB7" w:rsidRPr="00EF7FA7" w:rsidRDefault="00EF7FA7" w:rsidP="00EF7FA7">
            <w:pPr>
              <w:pStyle w:val="ListParagraph"/>
              <w:numPr>
                <w:ilvl w:val="0"/>
                <w:numId w:val="12"/>
              </w:num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Share stories and talk about events in the past.</w:t>
            </w:r>
          </w:p>
          <w:p w14:paraId="7BB2021C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Show an awareness of the similarities and differences between people in different communities and groups from around the world.</w:t>
            </w:r>
          </w:p>
          <w:p w14:paraId="54D49DAE" w14:textId="77777777" w:rsidR="00EF7FA7" w:rsidRPr="005A1DB7" w:rsidRDefault="00EF7FA7" w:rsidP="00EF7FA7">
            <w:pPr>
              <w:pStyle w:val="ListParagraph"/>
              <w:numPr>
                <w:ilvl w:val="0"/>
                <w:numId w:val="12"/>
              </w:numPr>
            </w:pPr>
          </w:p>
          <w:p w14:paraId="7234FF90" w14:textId="3EB6C231" w:rsidR="005A1DB7" w:rsidRPr="005A1DB7" w:rsidRDefault="005A1DB7" w:rsidP="005A1DB7">
            <w:pPr>
              <w:pStyle w:val="ListParagraph"/>
              <w:rPr>
                <w:sz w:val="32"/>
                <w:szCs w:val="32"/>
              </w:rPr>
            </w:pPr>
          </w:p>
        </w:tc>
        <w:tc>
          <w:tcPr>
            <w:tcW w:w="3261" w:type="dxa"/>
            <w:shd w:val="clear" w:color="auto" w:fill="FFFFFF" w:themeFill="background1"/>
          </w:tcPr>
          <w:p w14:paraId="60E583C4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Show an awareness of the similarities and differences between people in different communities and groups from around the world.</w:t>
            </w:r>
          </w:p>
          <w:p w14:paraId="05AE2F28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Describe some ways that plants or animals should be cared for in order for them to survive.</w:t>
            </w:r>
          </w:p>
          <w:p w14:paraId="56FBCC6C" w14:textId="77777777" w:rsidR="00EF7FA7" w:rsidRPr="001809A2" w:rsidRDefault="00EF7FA7" w:rsidP="00EF7FA7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Talk about the different occupations that familiar adults and members of their community have.</w:t>
            </w:r>
          </w:p>
          <w:p w14:paraId="76B52A63" w14:textId="77777777" w:rsidR="005A1DB7" w:rsidRPr="00EF7FA7" w:rsidRDefault="005A1DB7" w:rsidP="00EF7FA7">
            <w:pPr>
              <w:pStyle w:val="ListParagraph"/>
              <w:rPr>
                <w:b/>
                <w:sz w:val="32"/>
                <w:szCs w:val="32"/>
              </w:rPr>
            </w:pPr>
          </w:p>
        </w:tc>
        <w:tc>
          <w:tcPr>
            <w:tcW w:w="3261" w:type="dxa"/>
            <w:shd w:val="clear" w:color="auto" w:fill="FFFFFF" w:themeFill="background1"/>
          </w:tcPr>
          <w:p w14:paraId="2C3AD94E" w14:textId="2822D2B5" w:rsidR="00EF7FA7" w:rsidRDefault="00EF7FA7" w:rsidP="00EF7FA7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sz w:val="20"/>
                <w:szCs w:val="20"/>
              </w:rPr>
              <w:t>Past Present; People cultures and communities; the natural world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  <w:p w14:paraId="02FE0009" w14:textId="77777777" w:rsidR="00EF7FA7" w:rsidRPr="001809A2" w:rsidRDefault="00EF7FA7" w:rsidP="00EF7FA7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Explore and discuss similarities between aspects of their life and life in the past, using books, stories and pictures</w:t>
            </w:r>
          </w:p>
          <w:p w14:paraId="65CCFDCC" w14:textId="77777777" w:rsidR="00EF7FA7" w:rsidRPr="001809A2" w:rsidRDefault="00EF7FA7" w:rsidP="00EF7FA7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1809A2">
              <w:rPr>
                <w:rFonts w:asciiTheme="majorHAnsi" w:hAnsiTheme="majorHAnsi" w:cstheme="majorHAnsi"/>
                <w:color w:val="303030"/>
                <w:sz w:val="20"/>
                <w:szCs w:val="20"/>
                <w:shd w:val="clear" w:color="auto" w:fill="FFFFFF"/>
              </w:rPr>
              <w:t>Talk about the different occupations that familiar adults and members of their community have.</w:t>
            </w:r>
          </w:p>
          <w:p w14:paraId="5AFA28FE" w14:textId="77777777" w:rsidR="00EF7FA7" w:rsidRPr="001809A2" w:rsidRDefault="00EF7FA7" w:rsidP="00EF7FA7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6568B64" w14:textId="55D565F4" w:rsidR="005A1DB7" w:rsidRPr="006A5CB6" w:rsidRDefault="005A1DB7" w:rsidP="005A1DB7">
            <w:pPr>
              <w:rPr>
                <w:b/>
                <w:sz w:val="32"/>
                <w:szCs w:val="32"/>
              </w:rPr>
            </w:pPr>
          </w:p>
        </w:tc>
      </w:tr>
      <w:tr w:rsidR="003A4F7B" w:rsidRPr="006A5CB6" w14:paraId="50EF0AC7" w14:textId="77777777" w:rsidTr="00E40154">
        <w:trPr>
          <w:cantSplit/>
          <w:trHeight w:val="1134"/>
        </w:trPr>
        <w:tc>
          <w:tcPr>
            <w:tcW w:w="1524" w:type="dxa"/>
            <w:shd w:val="clear" w:color="auto" w:fill="FFFFFF" w:themeFill="background1"/>
            <w:textDirection w:val="btLr"/>
          </w:tcPr>
          <w:p w14:paraId="52CAD263" w14:textId="77777777" w:rsidR="003A4F7B" w:rsidRDefault="003A4F7B" w:rsidP="003A4F7B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</w:p>
          <w:p w14:paraId="05546A49" w14:textId="49F6129B" w:rsidR="003A4F7B" w:rsidRDefault="003A4F7B" w:rsidP="003A4F7B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Year 1 </w:t>
            </w:r>
          </w:p>
        </w:tc>
        <w:tc>
          <w:tcPr>
            <w:tcW w:w="3291" w:type="dxa"/>
            <w:gridSpan w:val="2"/>
            <w:shd w:val="clear" w:color="auto" w:fill="FFFFFF" w:themeFill="background1"/>
          </w:tcPr>
          <w:p w14:paraId="43F27879" w14:textId="77777777" w:rsidR="00B74C1A" w:rsidRPr="001A196C" w:rsidRDefault="00B74C1A" w:rsidP="00B74C1A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 xml:space="preserve">Harvest </w:t>
            </w:r>
          </w:p>
          <w:p w14:paraId="5623DFB9" w14:textId="18DCB356" w:rsidR="003A4F7B" w:rsidRPr="001A196C" w:rsidRDefault="00B74C1A" w:rsidP="00B74C1A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Christianity)</w:t>
            </w:r>
          </w:p>
          <w:p w14:paraId="6529894F" w14:textId="77777777" w:rsidR="00B74C1A" w:rsidRPr="001A196C" w:rsidRDefault="008E59A7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 </w:t>
            </w:r>
          </w:p>
          <w:p w14:paraId="45469C67" w14:textId="77777777" w:rsidR="008E59A7" w:rsidRPr="001A196C" w:rsidRDefault="008E59A7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  <w:p w14:paraId="00CEEF48" w14:textId="77777777" w:rsidR="008E59A7" w:rsidRPr="001A196C" w:rsidRDefault="008E59A7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54678FF6" w14:textId="77777777" w:rsidR="008E59A7" w:rsidRPr="001A196C" w:rsidRDefault="008E59A7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  <w:p w14:paraId="26B761E9" w14:textId="77777777" w:rsidR="008E59A7" w:rsidRPr="001A196C" w:rsidRDefault="008E59A7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460E80DE" w14:textId="77777777" w:rsidR="008E59A7" w:rsidRPr="001A196C" w:rsidRDefault="008E59A7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 xml:space="preserve">Recall and name different beliefs and practices, 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including festivals, worship, rituals and ways of life, in order to find out about the meanings behind them.</w:t>
            </w:r>
          </w:p>
          <w:p w14:paraId="20FB1836" w14:textId="77777777" w:rsidR="008E59A7" w:rsidRPr="001A196C" w:rsidRDefault="008E59A7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 </w:t>
            </w:r>
          </w:p>
          <w:p w14:paraId="3DAD7685" w14:textId="77777777" w:rsidR="000C732E" w:rsidRPr="001A196C" w:rsidRDefault="000C732E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the importance of friendship and that there are different ways of making friends.</w:t>
            </w:r>
          </w:p>
          <w:p w14:paraId="02B82D6A" w14:textId="77777777" w:rsidR="000C732E" w:rsidRPr="001A196C" w:rsidRDefault="000C732E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 Ask and respond to questions about what individuals and communities do, and why, so that pupils can identify what difference belonging to a community might make.</w:t>
            </w:r>
          </w:p>
          <w:p w14:paraId="127E14D7" w14:textId="09FA7662" w:rsidR="000C732E" w:rsidRPr="001A196C" w:rsidRDefault="000C732E" w:rsidP="00892F5E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</w:tc>
        <w:tc>
          <w:tcPr>
            <w:tcW w:w="3258" w:type="dxa"/>
            <w:shd w:val="clear" w:color="auto" w:fill="FFFFFF" w:themeFill="background1"/>
          </w:tcPr>
          <w:p w14:paraId="492C8959" w14:textId="4C9DED01" w:rsidR="00B74C1A" w:rsidRPr="001A196C" w:rsidRDefault="00B74C1A" w:rsidP="00B74C1A">
            <w:pPr>
              <w:pStyle w:val="ListParagraph"/>
              <w:ind w:left="360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>Diwali</w:t>
            </w:r>
          </w:p>
          <w:p w14:paraId="03686239" w14:textId="0DB647C6" w:rsidR="003A4F7B" w:rsidRPr="001A196C" w:rsidRDefault="00B74C1A" w:rsidP="00B74C1A">
            <w:pPr>
              <w:pStyle w:val="ListParagraph"/>
              <w:ind w:left="360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Hinduism- Festival of Light in Nov</w:t>
            </w:r>
            <w:r w:rsidR="008E59A7" w:rsidRPr="001A196C">
              <w:rPr>
                <w:rFonts w:cstheme="minorHAnsi"/>
              </w:rPr>
              <w:t xml:space="preserve"> Good over evil)</w:t>
            </w:r>
            <w:r w:rsidRPr="001A196C">
              <w:rPr>
                <w:rFonts w:cstheme="minorHAnsi"/>
              </w:rPr>
              <w:t>)</w:t>
            </w:r>
          </w:p>
          <w:p w14:paraId="76EC169C" w14:textId="619A18C0" w:rsidR="003A4F7B" w:rsidRPr="001A196C" w:rsidRDefault="003A4F7B" w:rsidP="003A4F7B">
            <w:pPr>
              <w:pStyle w:val="ListParagraph"/>
              <w:ind w:left="360"/>
              <w:rPr>
                <w:rFonts w:cstheme="minorHAnsi"/>
              </w:rPr>
            </w:pPr>
          </w:p>
          <w:p w14:paraId="6FB47256" w14:textId="7A0E0E7A" w:rsidR="00B74C1A" w:rsidRPr="001A196C" w:rsidRDefault="00FB25D3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  <w:p w14:paraId="084E6485" w14:textId="11D2C0F6" w:rsidR="00FB25D3" w:rsidRPr="001A196C" w:rsidRDefault="00FB25D3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5D41667F" w14:textId="744C47EA" w:rsidR="00FB25D3" w:rsidRPr="001A196C" w:rsidRDefault="00FB25D3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  <w:p w14:paraId="2D6FC369" w14:textId="73F6D776" w:rsidR="00FB25D3" w:rsidRPr="001A196C" w:rsidRDefault="00FB25D3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Find out about questions of right and wrong and begin to express their ideas and opinions in response.</w:t>
            </w:r>
          </w:p>
          <w:p w14:paraId="5FB4C69F" w14:textId="7FAC3908" w:rsidR="00FB25D3" w:rsidRPr="001A196C" w:rsidRDefault="008E59A7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 xml:space="preserve">Observe and recount different ways of expressing identity and belonging, responding 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sensitively for themselves.</w:t>
            </w:r>
          </w:p>
          <w:p w14:paraId="0D14DFDF" w14:textId="34E94D32" w:rsidR="008E59A7" w:rsidRPr="001A196C" w:rsidRDefault="008E59A7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  <w:p w14:paraId="754353D9" w14:textId="6D2138FA" w:rsidR="008E59A7" w:rsidRPr="001A196C" w:rsidRDefault="008E59A7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  <w:p w14:paraId="2E93C3EF" w14:textId="68EA5FDA" w:rsidR="008E59A7" w:rsidRPr="001A196C" w:rsidRDefault="008E59A7" w:rsidP="00892F5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026C2A5B" w14:textId="77777777" w:rsidR="008E59A7" w:rsidRPr="001A196C" w:rsidRDefault="008E59A7" w:rsidP="008961BF">
            <w:pPr>
              <w:pStyle w:val="ListParagraph"/>
              <w:ind w:left="1080"/>
              <w:rPr>
                <w:rFonts w:cstheme="minorHAnsi"/>
              </w:rPr>
            </w:pPr>
          </w:p>
          <w:p w14:paraId="5A2C5D4D" w14:textId="77777777" w:rsidR="003A4F7B" w:rsidRPr="001A196C" w:rsidRDefault="003A4F7B" w:rsidP="003A4F7B">
            <w:pPr>
              <w:pStyle w:val="ListParagraph"/>
              <w:ind w:left="360"/>
              <w:rPr>
                <w:rFonts w:cstheme="minorHAnsi"/>
              </w:rPr>
            </w:pPr>
          </w:p>
          <w:p w14:paraId="73042BE9" w14:textId="77777777" w:rsidR="003A4F7B" w:rsidRPr="001A196C" w:rsidRDefault="003A4F7B" w:rsidP="003A4F7B">
            <w:pPr>
              <w:pStyle w:val="ListParagraph"/>
              <w:ind w:left="360"/>
              <w:rPr>
                <w:rFonts w:cstheme="minorHAnsi"/>
              </w:rPr>
            </w:pPr>
          </w:p>
          <w:p w14:paraId="09F236EE" w14:textId="77777777" w:rsidR="003A4F7B" w:rsidRPr="001A196C" w:rsidRDefault="003A4F7B" w:rsidP="003A4F7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403" w:type="dxa"/>
            <w:gridSpan w:val="2"/>
            <w:shd w:val="clear" w:color="auto" w:fill="FFFFFF" w:themeFill="background1"/>
          </w:tcPr>
          <w:p w14:paraId="02157ACA" w14:textId="4804A1E2" w:rsidR="003A4F7B" w:rsidRPr="001A196C" w:rsidRDefault="003A4F7B" w:rsidP="003A4F7B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>Purim</w:t>
            </w:r>
          </w:p>
          <w:p w14:paraId="74C33277" w14:textId="689C4A11" w:rsidR="00B74C1A" w:rsidRPr="001A196C" w:rsidRDefault="00B74C1A" w:rsidP="003A4F7B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Judaism- Jewish Festival</w:t>
            </w:r>
            <w:r w:rsidR="00FB25D3" w:rsidRPr="001A196C">
              <w:rPr>
                <w:rFonts w:cstheme="minorHAnsi"/>
              </w:rPr>
              <w:t xml:space="preserve"> celebrates the saving of the Jewish people</w:t>
            </w:r>
            <w:r w:rsidRPr="001A196C">
              <w:rPr>
                <w:rFonts w:cstheme="minorHAnsi"/>
              </w:rPr>
              <w:t>)</w:t>
            </w:r>
          </w:p>
          <w:p w14:paraId="4ED25E6B" w14:textId="777D0C74" w:rsidR="000C732E" w:rsidRPr="001A196C" w:rsidRDefault="000C732E" w:rsidP="003A4F7B">
            <w:pPr>
              <w:jc w:val="center"/>
              <w:rPr>
                <w:rFonts w:cstheme="minorHAnsi"/>
              </w:rPr>
            </w:pPr>
          </w:p>
          <w:p w14:paraId="1353B953" w14:textId="7B6ED827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66673864" w14:textId="506CBD4E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Observe and recount different ways of expressing identity and belonging, responding sensitively for themselves.</w:t>
            </w:r>
          </w:p>
          <w:p w14:paraId="76A74B60" w14:textId="164F9C95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0736B435" w14:textId="06ED1968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 Retell and suggest meanings to some religious and moral stories, exploring and discussing sacred writings and sources of wisdom and recognising the traditions from which they come.</w:t>
            </w:r>
          </w:p>
          <w:p w14:paraId="50F45B2F" w14:textId="33150521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Observe and recount different ways of expressing identity and belonging, responding sensitively for themselves. </w:t>
            </w:r>
          </w:p>
          <w:p w14:paraId="48728FF0" w14:textId="4E22236F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 xml:space="preserve">Recognise some different symbols and actions, which express a community’s way of life, appreciating some 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similarities between communities.</w:t>
            </w:r>
          </w:p>
          <w:p w14:paraId="0EB62694" w14:textId="18484F02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290BCCE8" w14:textId="54339D4C" w:rsidR="000C732E" w:rsidRPr="001A196C" w:rsidRDefault="000C732E" w:rsidP="00892F5E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Find out about questions of right and wrong and begin to express their ideas and opinions in response. </w:t>
            </w:r>
          </w:p>
          <w:p w14:paraId="0D1455A7" w14:textId="3930244B" w:rsidR="000C732E" w:rsidRPr="001A196C" w:rsidRDefault="000C732E" w:rsidP="000C732E">
            <w:pPr>
              <w:rPr>
                <w:rFonts w:cstheme="minorHAnsi"/>
              </w:rPr>
            </w:pPr>
          </w:p>
          <w:p w14:paraId="2C31EC21" w14:textId="17C6AF4A" w:rsidR="003A4F7B" w:rsidRPr="001A196C" w:rsidRDefault="003A4F7B" w:rsidP="003A4F7B">
            <w:pPr>
              <w:jc w:val="center"/>
              <w:rPr>
                <w:rFonts w:cstheme="minorHAnsi"/>
                <w:b/>
              </w:rPr>
            </w:pPr>
            <w:r w:rsidRPr="001A196C">
              <w:rPr>
                <w:rFonts w:cstheme="minorHAnsi"/>
              </w:rPr>
              <w:t xml:space="preserve"> </w:t>
            </w:r>
          </w:p>
        </w:tc>
        <w:tc>
          <w:tcPr>
            <w:tcW w:w="3260" w:type="dxa"/>
            <w:shd w:val="clear" w:color="auto" w:fill="FFFFFF" w:themeFill="background1"/>
          </w:tcPr>
          <w:p w14:paraId="43661A4E" w14:textId="77777777" w:rsidR="003A4F7B" w:rsidRPr="001A196C" w:rsidRDefault="00B74C1A" w:rsidP="00B74C1A">
            <w:pPr>
              <w:pStyle w:val="ListParagraph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 xml:space="preserve">     Easter</w:t>
            </w:r>
          </w:p>
          <w:p w14:paraId="0AAC0CDD" w14:textId="4BC8F133" w:rsidR="00B74C1A" w:rsidRDefault="00B74C1A" w:rsidP="00B74C1A">
            <w:pPr>
              <w:pStyle w:val="ListParagraph"/>
              <w:rPr>
                <w:rFonts w:cstheme="minorHAnsi"/>
              </w:rPr>
            </w:pPr>
            <w:r w:rsidRPr="001A196C">
              <w:rPr>
                <w:rFonts w:cstheme="minorHAnsi"/>
              </w:rPr>
              <w:t>(Christianity-New Life)</w:t>
            </w:r>
          </w:p>
          <w:p w14:paraId="76DA2105" w14:textId="77777777" w:rsidR="008961BF" w:rsidRDefault="008961BF" w:rsidP="00B74C1A">
            <w:pPr>
              <w:pStyle w:val="ListParagraph"/>
              <w:rPr>
                <w:rFonts w:cstheme="minorHAnsi"/>
              </w:rPr>
            </w:pPr>
          </w:p>
          <w:p w14:paraId="700B6A27" w14:textId="77777777" w:rsidR="001A196C" w:rsidRPr="008961BF" w:rsidRDefault="008961BF" w:rsidP="001A196C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</w:rPr>
            </w:pPr>
            <w:r>
              <w:t>Recall and name different beliefs and practices, including festivals, worship, rituals and ways of life, in order to find out about the meanings behind them.</w:t>
            </w:r>
          </w:p>
          <w:p w14:paraId="6BB9A194" w14:textId="77777777" w:rsidR="008961BF" w:rsidRPr="008961BF" w:rsidRDefault="008961BF" w:rsidP="001A196C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</w:rPr>
            </w:pPr>
            <w:r>
              <w:t>Recognise some different symbols and actions which express a community’s way of life, appreciating some similarities between communities.</w:t>
            </w:r>
          </w:p>
          <w:p w14:paraId="41BA685F" w14:textId="77777777" w:rsidR="008961BF" w:rsidRPr="008961BF" w:rsidRDefault="008961BF" w:rsidP="001A196C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</w:rPr>
            </w:pPr>
            <w:r>
              <w:t>Retell and suggest meanings to some religious and moral stories, exploring and discussing sacred writings and sources of wisdom and recognising the communities from which they come.</w:t>
            </w:r>
          </w:p>
          <w:p w14:paraId="49D171D3" w14:textId="77777777" w:rsidR="008961BF" w:rsidRPr="008961BF" w:rsidRDefault="008961BF" w:rsidP="001A196C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</w:rPr>
            </w:pPr>
            <w:r>
              <w:t>Ask and respond to questions about what communities do, and why, so that they can identify what difference belonging to a community might make</w:t>
            </w:r>
          </w:p>
          <w:p w14:paraId="5A7A9C95" w14:textId="77777777" w:rsidR="008961BF" w:rsidRPr="008961BF" w:rsidRDefault="008961BF" w:rsidP="001A196C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</w:rPr>
            </w:pPr>
            <w:r>
              <w:t>O</w:t>
            </w:r>
            <w:r>
              <w:t>bserve and recount different ways of expressing identity and belonging, responding sensitively for themselves.</w:t>
            </w:r>
          </w:p>
          <w:p w14:paraId="164F60EA" w14:textId="77777777" w:rsidR="008961BF" w:rsidRPr="008961BF" w:rsidRDefault="008961BF" w:rsidP="001A196C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</w:rPr>
            </w:pPr>
            <w:r>
              <w:t xml:space="preserve">Explore questions about belonging, meaning and </w:t>
            </w:r>
            <w:r>
              <w:lastRenderedPageBreak/>
              <w:t>truth so that they can express their own ideas and opinions in response using words, music, art or poetry.</w:t>
            </w:r>
          </w:p>
          <w:p w14:paraId="123C7326" w14:textId="0E1D54EB" w:rsidR="008961BF" w:rsidRPr="001A196C" w:rsidRDefault="008961BF" w:rsidP="001A196C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theme="minorHAnsi"/>
              </w:rPr>
            </w:pPr>
          </w:p>
        </w:tc>
        <w:tc>
          <w:tcPr>
            <w:tcW w:w="3261" w:type="dxa"/>
            <w:shd w:val="clear" w:color="auto" w:fill="FFFFFF" w:themeFill="background1"/>
          </w:tcPr>
          <w:p w14:paraId="43A89C30" w14:textId="77777777" w:rsidR="003A4F7B" w:rsidRPr="001A196C" w:rsidRDefault="00B74C1A" w:rsidP="003A4F7B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>Naam Karan</w:t>
            </w:r>
            <w:r w:rsidR="003A4F7B" w:rsidRPr="001A196C">
              <w:rPr>
                <w:rFonts w:cstheme="minorHAnsi"/>
              </w:rPr>
              <w:t xml:space="preserve"> </w:t>
            </w:r>
          </w:p>
          <w:p w14:paraId="69BF90FB" w14:textId="77777777" w:rsidR="00B74C1A" w:rsidRPr="001A196C" w:rsidRDefault="00B74C1A" w:rsidP="000C732E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</w:t>
            </w:r>
            <w:proofErr w:type="spellStart"/>
            <w:r w:rsidRPr="001A196C">
              <w:rPr>
                <w:rFonts w:cstheme="minorHAnsi"/>
              </w:rPr>
              <w:t>Sihkism</w:t>
            </w:r>
            <w:proofErr w:type="spellEnd"/>
            <w:r w:rsidRPr="001A196C">
              <w:rPr>
                <w:rFonts w:cstheme="minorHAnsi"/>
              </w:rPr>
              <w:t>-Child Naming Ceremony)</w:t>
            </w:r>
          </w:p>
          <w:p w14:paraId="1B014C61" w14:textId="77777777" w:rsidR="000C732E" w:rsidRPr="001A196C" w:rsidRDefault="000C732E" w:rsidP="000C732E">
            <w:pPr>
              <w:pStyle w:val="ListParagraph"/>
              <w:rPr>
                <w:rFonts w:cstheme="minorHAnsi"/>
              </w:rPr>
            </w:pPr>
          </w:p>
          <w:p w14:paraId="2C9D0443" w14:textId="77777777" w:rsidR="000C732E" w:rsidRPr="001A196C" w:rsidRDefault="000C732E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Identify special people, what makes them special and how they should be treated.</w:t>
            </w:r>
          </w:p>
          <w:p w14:paraId="5F10F4D8" w14:textId="77777777" w:rsidR="000C732E" w:rsidRPr="001A196C" w:rsidRDefault="000C732E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503F49CC" w14:textId="77777777" w:rsidR="000C732E" w:rsidRPr="001A196C" w:rsidRDefault="000C732E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Observe and recount different ways of expressing identity and belonging, responding sensitively for themselves. </w:t>
            </w:r>
          </w:p>
          <w:p w14:paraId="545B8B63" w14:textId="77777777" w:rsidR="000C732E" w:rsidRPr="001A196C" w:rsidRDefault="00CB532A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3276CB79" w14:textId="77777777" w:rsidR="00CB532A" w:rsidRPr="001A196C" w:rsidRDefault="00CB532A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580056E8" w14:textId="77777777" w:rsidR="00CB532A" w:rsidRPr="001A196C" w:rsidRDefault="00CB532A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Listen to other people and play and work cooperatively.</w:t>
            </w:r>
          </w:p>
          <w:p w14:paraId="4049E7B8" w14:textId="77777777" w:rsidR="00CB532A" w:rsidRPr="001A196C" w:rsidRDefault="00CB532A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 xml:space="preserve">Explore questions about belonging, meaning and truth so that they can 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express ideas and opinions in response using words, music, art or poetry.</w:t>
            </w:r>
          </w:p>
          <w:p w14:paraId="341A4562" w14:textId="3EAA16F4" w:rsidR="00CB532A" w:rsidRPr="001A196C" w:rsidRDefault="00CB532A" w:rsidP="00892F5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 Find out about and respond with ideas to examples of cooperation between people who are different.</w:t>
            </w:r>
          </w:p>
        </w:tc>
        <w:tc>
          <w:tcPr>
            <w:tcW w:w="3261" w:type="dxa"/>
            <w:shd w:val="clear" w:color="auto" w:fill="FFFFFF" w:themeFill="background1"/>
          </w:tcPr>
          <w:p w14:paraId="070E5039" w14:textId="77777777" w:rsidR="003A4F7B" w:rsidRPr="001A196C" w:rsidRDefault="00B74C1A" w:rsidP="00B74C1A">
            <w:pPr>
              <w:jc w:val="center"/>
              <w:rPr>
                <w:rFonts w:cstheme="minorHAnsi"/>
              </w:rPr>
            </w:pPr>
            <w:proofErr w:type="spellStart"/>
            <w:r w:rsidRPr="001A196C">
              <w:rPr>
                <w:rFonts w:cstheme="minorHAnsi"/>
              </w:rPr>
              <w:lastRenderedPageBreak/>
              <w:t>Esala</w:t>
            </w:r>
            <w:proofErr w:type="spellEnd"/>
            <w:r w:rsidRPr="001A196C">
              <w:rPr>
                <w:rFonts w:cstheme="minorHAnsi"/>
              </w:rPr>
              <w:t xml:space="preserve"> Perahera</w:t>
            </w:r>
          </w:p>
          <w:p w14:paraId="7445F2DD" w14:textId="77777777" w:rsidR="00B74C1A" w:rsidRPr="001A196C" w:rsidRDefault="00B74C1A" w:rsidP="00B74C1A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Buddhism- Festival of the Tooth held in Sri-Lanka in July/Aug)</w:t>
            </w:r>
          </w:p>
          <w:p w14:paraId="5D40A8B3" w14:textId="77777777" w:rsidR="000C732E" w:rsidRPr="001A196C" w:rsidRDefault="000C732E" w:rsidP="000C732E">
            <w:pPr>
              <w:pStyle w:val="ListParagraph"/>
              <w:rPr>
                <w:rFonts w:cstheme="minorHAnsi"/>
              </w:rPr>
            </w:pPr>
          </w:p>
          <w:p w14:paraId="41C6BA47" w14:textId="1BDBE082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07808527" w14:textId="77777777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2783FF53" w14:textId="77777777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5C4A3F6B" w14:textId="77777777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20762CC8" w14:textId="77777777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 xml:space="preserve">Observe and recount different ways of expressing identity and belonging, responding 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sensitively for themselves. </w:t>
            </w:r>
          </w:p>
          <w:p w14:paraId="59A2CB8E" w14:textId="77777777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Listen to other people and play and work cooperatively.</w:t>
            </w:r>
          </w:p>
          <w:p w14:paraId="520B623E" w14:textId="77777777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  <w:p w14:paraId="6EE48C80" w14:textId="3C025331" w:rsidR="008E59A7" w:rsidRPr="001A196C" w:rsidRDefault="008E59A7" w:rsidP="00892F5E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</w:tc>
      </w:tr>
      <w:tr w:rsidR="00255D01" w:rsidRPr="006A5CB6" w14:paraId="7CE6BC43" w14:textId="77777777" w:rsidTr="0020521B">
        <w:trPr>
          <w:cantSplit/>
          <w:trHeight w:val="11624"/>
        </w:trPr>
        <w:tc>
          <w:tcPr>
            <w:tcW w:w="1524" w:type="dxa"/>
            <w:textDirection w:val="btLr"/>
          </w:tcPr>
          <w:p w14:paraId="60CBA422" w14:textId="77777777" w:rsidR="00255D01" w:rsidRDefault="00255D01" w:rsidP="00255D01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</w:p>
          <w:p w14:paraId="443E8973" w14:textId="33F23167" w:rsidR="00255D01" w:rsidRDefault="00255D01" w:rsidP="00255D01">
            <w:pPr>
              <w:ind w:left="113" w:right="113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Year 2 </w:t>
            </w:r>
          </w:p>
        </w:tc>
        <w:tc>
          <w:tcPr>
            <w:tcW w:w="3291" w:type="dxa"/>
            <w:gridSpan w:val="2"/>
            <w:shd w:val="clear" w:color="auto" w:fill="auto"/>
          </w:tcPr>
          <w:p w14:paraId="11BAC7B1" w14:textId="77777777" w:rsidR="00255D01" w:rsidRPr="001A196C" w:rsidRDefault="00B74C1A" w:rsidP="00B74C1A">
            <w:pPr>
              <w:pStyle w:val="ListParagraph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Hanukah</w:t>
            </w:r>
          </w:p>
          <w:p w14:paraId="2E2ED9FB" w14:textId="33B96324" w:rsidR="00B74C1A" w:rsidRPr="001A196C" w:rsidRDefault="00B74C1A" w:rsidP="00B74C1A">
            <w:pPr>
              <w:pStyle w:val="ListParagraph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Judaism-Jewish Festival of Light in Dec)</w:t>
            </w:r>
          </w:p>
          <w:p w14:paraId="6A1D1B77" w14:textId="77777777" w:rsidR="00101EA0" w:rsidRPr="001A196C" w:rsidRDefault="00101EA0" w:rsidP="00B74C1A">
            <w:pPr>
              <w:pStyle w:val="ListParagraph"/>
              <w:jc w:val="center"/>
              <w:rPr>
                <w:rFonts w:cstheme="minorHAnsi"/>
              </w:rPr>
            </w:pPr>
          </w:p>
          <w:p w14:paraId="7DA1B437" w14:textId="79B397B1" w:rsidR="00101EA0" w:rsidRPr="001A196C" w:rsidRDefault="00101EA0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 </w:t>
            </w:r>
          </w:p>
          <w:p w14:paraId="79CF5DFA" w14:textId="583B1E21" w:rsidR="00101EA0" w:rsidRPr="001A196C" w:rsidRDefault="00101EA0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6EFFC17C" w14:textId="4631083E" w:rsidR="00892F5E" w:rsidRPr="001A196C" w:rsidRDefault="00892F5E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62160997" w14:textId="3523F28C" w:rsidR="00892F5E" w:rsidRPr="001A196C" w:rsidRDefault="00892F5E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Observe and recount different ways of expressing identity and belonging, responding sensitively for themselves. </w:t>
            </w:r>
          </w:p>
          <w:p w14:paraId="3F1CAEAA" w14:textId="7B9B8221" w:rsidR="00892F5E" w:rsidRPr="001A196C" w:rsidRDefault="00892F5E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17DC363C" w14:textId="0C84DD14" w:rsidR="00892F5E" w:rsidRPr="001A196C" w:rsidRDefault="00892F5E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 </w:t>
            </w:r>
          </w:p>
          <w:p w14:paraId="6021EE41" w14:textId="758ED34E" w:rsidR="00892F5E" w:rsidRPr="001A196C" w:rsidRDefault="00892F5E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 xml:space="preserve">Find out about questions of right and wrong and begin to express their 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ideas and opinions in response.</w:t>
            </w:r>
          </w:p>
          <w:p w14:paraId="034D4AE1" w14:textId="3BF32481" w:rsidR="00892F5E" w:rsidRPr="001A196C" w:rsidRDefault="00892F5E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Notice and respond sensitively to some similarities between different religions and world views.</w:t>
            </w:r>
          </w:p>
          <w:p w14:paraId="79CC41BA" w14:textId="77777777" w:rsidR="00892F5E" w:rsidRPr="001A196C" w:rsidRDefault="00892F5E" w:rsidP="00892F5E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</w:p>
          <w:p w14:paraId="2E2BD7EC" w14:textId="2BCE93FD" w:rsidR="00101EA0" w:rsidRPr="001A196C" w:rsidRDefault="00101EA0" w:rsidP="00101EA0">
            <w:pPr>
              <w:pStyle w:val="ListParagraph"/>
              <w:ind w:left="1440"/>
              <w:rPr>
                <w:rFonts w:cstheme="minorHAnsi"/>
              </w:rPr>
            </w:pPr>
          </w:p>
        </w:tc>
        <w:tc>
          <w:tcPr>
            <w:tcW w:w="3258" w:type="dxa"/>
            <w:shd w:val="clear" w:color="auto" w:fill="auto"/>
          </w:tcPr>
          <w:p w14:paraId="59F84499" w14:textId="77777777" w:rsidR="00255D01" w:rsidRPr="001A196C" w:rsidRDefault="00B74C1A" w:rsidP="00B74C1A">
            <w:pPr>
              <w:pStyle w:val="ListParagraph"/>
              <w:ind w:left="360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>Christmas</w:t>
            </w:r>
          </w:p>
          <w:p w14:paraId="57B4BFB7" w14:textId="5FECAA48" w:rsidR="00B74C1A" w:rsidRPr="001A196C" w:rsidRDefault="00B74C1A" w:rsidP="00B74C1A">
            <w:pPr>
              <w:pStyle w:val="ListParagraph"/>
              <w:ind w:left="360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Christianity</w:t>
            </w:r>
            <w:r w:rsidR="00FB25D3" w:rsidRPr="001A196C">
              <w:rPr>
                <w:rFonts w:cstheme="minorHAnsi"/>
              </w:rPr>
              <w:t>-Birth of Jesus</w:t>
            </w:r>
            <w:r w:rsidRPr="001A196C">
              <w:rPr>
                <w:rFonts w:cstheme="minorHAnsi"/>
              </w:rPr>
              <w:t>)</w:t>
            </w:r>
          </w:p>
          <w:p w14:paraId="154D75E2" w14:textId="77777777" w:rsidR="00674145" w:rsidRPr="001A196C" w:rsidRDefault="00674145" w:rsidP="00B74C1A">
            <w:pPr>
              <w:pStyle w:val="ListParagraph"/>
              <w:ind w:left="360"/>
              <w:jc w:val="center"/>
              <w:rPr>
                <w:rFonts w:cstheme="minorHAnsi"/>
              </w:rPr>
            </w:pPr>
          </w:p>
          <w:p w14:paraId="4BB11C5E" w14:textId="77777777" w:rsidR="00674145" w:rsidRPr="001A196C" w:rsidRDefault="00674145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 </w:t>
            </w:r>
          </w:p>
          <w:p w14:paraId="7B8106B5" w14:textId="77777777" w:rsidR="00674145" w:rsidRPr="001A196C" w:rsidRDefault="00674145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7DB476BB" w14:textId="77777777" w:rsidR="00674145" w:rsidRPr="001A196C" w:rsidRDefault="00674145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6236C465" w14:textId="77777777" w:rsidR="00674145" w:rsidRPr="001A196C" w:rsidRDefault="00674145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  <w:p w14:paraId="3456D154" w14:textId="77777777" w:rsidR="00674145" w:rsidRPr="001A196C" w:rsidRDefault="00101EA0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11EB540D" w14:textId="77777777" w:rsidR="00101EA0" w:rsidRPr="001A196C" w:rsidRDefault="00101EA0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Discuss good and not so good feelings and develop simple strategies for managing feelings.</w:t>
            </w:r>
          </w:p>
          <w:p w14:paraId="7F5FDA40" w14:textId="77777777" w:rsidR="00101EA0" w:rsidRPr="001A196C" w:rsidRDefault="00101EA0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Recognise some different symbols and actions, which express a community’s way of life, appreciating some similarities between communities.</w:t>
            </w:r>
          </w:p>
          <w:p w14:paraId="630735B9" w14:textId="68DC58A3" w:rsidR="00101EA0" w:rsidRPr="001A196C" w:rsidRDefault="00101EA0" w:rsidP="00892F5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</w:tc>
        <w:tc>
          <w:tcPr>
            <w:tcW w:w="3403" w:type="dxa"/>
            <w:gridSpan w:val="2"/>
            <w:shd w:val="clear" w:color="auto" w:fill="auto"/>
          </w:tcPr>
          <w:p w14:paraId="52E9E801" w14:textId="77777777" w:rsidR="00255D01" w:rsidRPr="001A196C" w:rsidRDefault="00B74C1A" w:rsidP="00B74C1A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>Losar</w:t>
            </w:r>
          </w:p>
          <w:p w14:paraId="01308D04" w14:textId="28F9F76E" w:rsidR="00B74C1A" w:rsidRPr="001A196C" w:rsidRDefault="00B74C1A" w:rsidP="00B74C1A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 xml:space="preserve">(Buddhism-Tibetan </w:t>
            </w:r>
            <w:r w:rsidR="00FB25D3" w:rsidRPr="001A196C">
              <w:rPr>
                <w:rFonts w:cstheme="minorHAnsi"/>
              </w:rPr>
              <w:t>New Year)</w:t>
            </w:r>
          </w:p>
          <w:p w14:paraId="189600C5" w14:textId="77777777" w:rsidR="00CB532A" w:rsidRPr="001A196C" w:rsidRDefault="00CB532A" w:rsidP="00B74C1A">
            <w:pPr>
              <w:jc w:val="center"/>
              <w:rPr>
                <w:rFonts w:cstheme="minorHAnsi"/>
              </w:rPr>
            </w:pPr>
          </w:p>
          <w:p w14:paraId="33499B36" w14:textId="77777777" w:rsidR="00CB532A" w:rsidRPr="001A196C" w:rsidRDefault="00CB532A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Demonstrate that they can share opinions and feelings and explain views through discussions with one other person and the whole class.</w:t>
            </w:r>
          </w:p>
          <w:p w14:paraId="7E319F4F" w14:textId="77777777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170A33E7" w14:textId="77777777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1A8B5EA6" w14:textId="77777777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042C3156" w14:textId="77777777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Observe and recount different ways of expressing identity and belonging, responding sensitively for themselves. </w:t>
            </w:r>
          </w:p>
          <w:p w14:paraId="7FA196AF" w14:textId="77777777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Demonstrate that they can share opinions and feelings and explain views through discussions with one other person and the whole class.</w:t>
            </w:r>
          </w:p>
          <w:p w14:paraId="54A62AF7" w14:textId="05CB3A53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t>.</w:t>
            </w:r>
          </w:p>
          <w:p w14:paraId="295594B0" w14:textId="77777777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  <w:p w14:paraId="26A4F4DE" w14:textId="16BB4513" w:rsidR="00674145" w:rsidRPr="001A196C" w:rsidRDefault="00674145" w:rsidP="00892F5E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</w:p>
        </w:tc>
        <w:tc>
          <w:tcPr>
            <w:tcW w:w="3260" w:type="dxa"/>
            <w:shd w:val="clear" w:color="auto" w:fill="auto"/>
          </w:tcPr>
          <w:p w14:paraId="1E274B1E" w14:textId="77777777" w:rsidR="00FB25D3" w:rsidRPr="001A196C" w:rsidRDefault="00FB25D3" w:rsidP="00FB25D3">
            <w:pPr>
              <w:pStyle w:val="ListParagraph"/>
              <w:ind w:left="768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>Anand Karaj</w:t>
            </w:r>
          </w:p>
          <w:p w14:paraId="1B6227DE" w14:textId="65387E64" w:rsidR="00FB25D3" w:rsidRPr="001A196C" w:rsidRDefault="00FB25D3" w:rsidP="00FB25D3">
            <w:pPr>
              <w:rPr>
                <w:rFonts w:cstheme="minorHAnsi"/>
              </w:rPr>
            </w:pPr>
            <w:r w:rsidRPr="001A196C">
              <w:rPr>
                <w:rFonts w:cstheme="minorHAnsi"/>
              </w:rPr>
              <w:t>(</w:t>
            </w:r>
            <w:proofErr w:type="spellStart"/>
            <w:r w:rsidRPr="001A196C">
              <w:rPr>
                <w:rFonts w:cstheme="minorHAnsi"/>
              </w:rPr>
              <w:t>Sihkism-Sihk</w:t>
            </w:r>
            <w:proofErr w:type="spellEnd"/>
            <w:r w:rsidRPr="001A196C">
              <w:rPr>
                <w:rFonts w:cstheme="minorHAnsi"/>
              </w:rPr>
              <w:t xml:space="preserve"> Marriage Festival)</w:t>
            </w:r>
          </w:p>
          <w:p w14:paraId="4355C155" w14:textId="77777777" w:rsidR="00101EA0" w:rsidRPr="001A196C" w:rsidRDefault="00101EA0" w:rsidP="00FB25D3">
            <w:pPr>
              <w:rPr>
                <w:rFonts w:cstheme="minorHAnsi"/>
              </w:rPr>
            </w:pPr>
          </w:p>
          <w:p w14:paraId="76B3A7C7" w14:textId="77777777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2B7C4F00" w14:textId="32064BCB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  <w:p w14:paraId="26310B41" w14:textId="3A11D921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  <w:p w14:paraId="41AA2EEE" w14:textId="77777777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19725A29" w14:textId="77777777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Find out about and respond with ideas to examples of cooperation between people who are different. </w:t>
            </w:r>
          </w:p>
          <w:p w14:paraId="781D75D4" w14:textId="77777777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Discuss good and not so good feelings and develop simple strategies for managing feelings.</w:t>
            </w:r>
          </w:p>
          <w:p w14:paraId="7C777DD6" w14:textId="77777777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1772C6F4" w14:textId="77777777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Notice and respond sensitively to some similarities between different religions and world views.</w:t>
            </w:r>
          </w:p>
          <w:p w14:paraId="2152A964" w14:textId="1AFDD8CC" w:rsidR="00101EA0" w:rsidRPr="001A196C" w:rsidRDefault="00101EA0" w:rsidP="00892F5E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</w:p>
        </w:tc>
        <w:tc>
          <w:tcPr>
            <w:tcW w:w="3261" w:type="dxa"/>
            <w:shd w:val="clear" w:color="auto" w:fill="auto"/>
          </w:tcPr>
          <w:p w14:paraId="3A29CE6F" w14:textId="77777777" w:rsidR="00255D01" w:rsidRPr="001A196C" w:rsidRDefault="00FB25D3" w:rsidP="00FB25D3">
            <w:pPr>
              <w:pStyle w:val="ListParagraph"/>
              <w:ind w:left="1080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Jumu’ah</w:t>
            </w:r>
          </w:p>
          <w:p w14:paraId="732C6FB2" w14:textId="77777777" w:rsidR="00FB25D3" w:rsidRPr="001A196C" w:rsidRDefault="00FB25D3" w:rsidP="00FB25D3">
            <w:pPr>
              <w:pStyle w:val="ListParagraph"/>
              <w:ind w:left="1080"/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Islam-Friday Prayer for men. Special Books)</w:t>
            </w:r>
          </w:p>
          <w:p w14:paraId="1B586311" w14:textId="77777777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Demonstrate that they can share opinions and feelings and explain views through discussions with one other person and the whole class.</w:t>
            </w:r>
          </w:p>
          <w:p w14:paraId="2FB08AEE" w14:textId="77777777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586A91DE" w14:textId="77777777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7A6FFB33" w14:textId="77777777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</w:t>
            </w:r>
          </w:p>
          <w:p w14:paraId="33945108" w14:textId="77777777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1489D59B" w14:textId="77777777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6F86F14B" w14:textId="77777777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Observe and recount different ways of expressing identity and belonging, responding sensitively for themselves.</w:t>
            </w:r>
          </w:p>
          <w:p w14:paraId="7B391267" w14:textId="4DFA558C" w:rsidR="00892F5E" w:rsidRPr="001A196C" w:rsidRDefault="00892F5E" w:rsidP="00892F5E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Notice and respond sensitively to some similarities between different religions and world views.</w:t>
            </w:r>
          </w:p>
        </w:tc>
        <w:tc>
          <w:tcPr>
            <w:tcW w:w="3261" w:type="dxa"/>
            <w:shd w:val="clear" w:color="auto" w:fill="auto"/>
          </w:tcPr>
          <w:p w14:paraId="6847549D" w14:textId="77777777" w:rsidR="00255D01" w:rsidRPr="001A196C" w:rsidRDefault="00FB25D3" w:rsidP="00FB25D3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lastRenderedPageBreak/>
              <w:t>Navratri</w:t>
            </w:r>
          </w:p>
          <w:p w14:paraId="7253F8E5" w14:textId="6F38D5BE" w:rsidR="00FB25D3" w:rsidRPr="001A196C" w:rsidRDefault="00FB25D3" w:rsidP="00FB25D3">
            <w:pPr>
              <w:jc w:val="center"/>
              <w:rPr>
                <w:rFonts w:cstheme="minorHAnsi"/>
              </w:rPr>
            </w:pPr>
            <w:r w:rsidRPr="001A196C">
              <w:rPr>
                <w:rFonts w:cstheme="minorHAnsi"/>
              </w:rPr>
              <w:t>(Hinduism-Festival celebrating Hindu Deity Durga -Good over evil)</w:t>
            </w:r>
          </w:p>
          <w:p w14:paraId="726CBAC1" w14:textId="77777777" w:rsidR="00892F5E" w:rsidRPr="001A196C" w:rsidRDefault="00892F5E" w:rsidP="00FB25D3">
            <w:pPr>
              <w:jc w:val="center"/>
              <w:rPr>
                <w:rFonts w:cstheme="minorHAnsi"/>
              </w:rPr>
            </w:pPr>
          </w:p>
          <w:p w14:paraId="122BDC48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all and name different beliefs and practices, including festivals, worship, rituals and ways of life, in order to find out about the meanings behind them.</w:t>
            </w:r>
          </w:p>
          <w:p w14:paraId="17A5C7F7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  <w:p w14:paraId="24FA6D36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tell and suggest meanings to some religious and moral stories, exploring and discussing sacred writings and sources of wisdom and recognising the traditions from which they come.</w:t>
            </w:r>
          </w:p>
          <w:p w14:paraId="2099EBE3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Observe and recount different ways of expressing identity and belonging, responding sensitively for themselves.</w:t>
            </w:r>
          </w:p>
          <w:p w14:paraId="2E9C671A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Recognise some different symbols and actions, which express a community’s way of life, appreciating some similarities between communities.</w:t>
            </w:r>
          </w:p>
          <w:p w14:paraId="46C39357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Ask and respond to questions about what individuals and communities do, and why, so that pupils can identify what difference belonging to a community might make. </w:t>
            </w:r>
          </w:p>
          <w:p w14:paraId="299646B1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 xml:space="preserve">Ask and respond to questions about what individuals and communities do, and why, so that pupils can </w:t>
            </w:r>
            <w:r w:rsidRPr="001A196C">
              <w:rPr>
                <w:rFonts w:cstheme="minorHAnsi"/>
                <w:color w:val="303030"/>
                <w:shd w:val="clear" w:color="auto" w:fill="FFFFFF"/>
              </w:rPr>
              <w:lastRenderedPageBreak/>
              <w:t>identify what difference belonging to a community might make. </w:t>
            </w:r>
          </w:p>
          <w:p w14:paraId="14B3BED1" w14:textId="77777777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1A196C">
              <w:rPr>
                <w:rFonts w:cstheme="minorHAnsi"/>
                <w:color w:val="303030"/>
                <w:shd w:val="clear" w:color="auto" w:fill="FFFFFF"/>
              </w:rPr>
              <w:t>Explore questions about belonging, meaning and truth so that they can express ideas and opinions in response using words, music, art or poetry.</w:t>
            </w:r>
          </w:p>
          <w:p w14:paraId="5783F8A5" w14:textId="693E4396" w:rsidR="00892F5E" w:rsidRPr="001A196C" w:rsidRDefault="00892F5E" w:rsidP="00892F5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</w:p>
        </w:tc>
      </w:tr>
    </w:tbl>
    <w:p w14:paraId="7FEFF396" w14:textId="77777777" w:rsidR="00684446" w:rsidRPr="006A5CB6" w:rsidRDefault="00684446" w:rsidP="00094AB6"/>
    <w:sectPr w:rsidR="00684446" w:rsidRPr="006A5CB6" w:rsidSect="003E67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4" w:h="16839" w:orient="landscape" w:code="8"/>
      <w:pgMar w:top="567" w:right="1440" w:bottom="993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AA092" w14:textId="77777777" w:rsidR="00602EFF" w:rsidRDefault="00602EFF" w:rsidP="00FE777B">
      <w:pPr>
        <w:spacing w:after="0" w:line="240" w:lineRule="auto"/>
      </w:pPr>
      <w:r>
        <w:separator/>
      </w:r>
    </w:p>
  </w:endnote>
  <w:endnote w:type="continuationSeparator" w:id="0">
    <w:p w14:paraId="6C45E8E0" w14:textId="77777777" w:rsidR="00602EFF" w:rsidRDefault="00602EFF" w:rsidP="00FE7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96EFA" w14:textId="77777777" w:rsidR="006F7FEA" w:rsidRDefault="006F7F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3DA90" w14:textId="77777777" w:rsidR="006F7FEA" w:rsidRDefault="006F7F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1BCC7" w14:textId="77777777" w:rsidR="006F7FEA" w:rsidRDefault="006F7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88C09" w14:textId="77777777" w:rsidR="00602EFF" w:rsidRDefault="00602EFF" w:rsidP="00FE777B">
      <w:pPr>
        <w:spacing w:after="0" w:line="240" w:lineRule="auto"/>
      </w:pPr>
      <w:r>
        <w:separator/>
      </w:r>
    </w:p>
  </w:footnote>
  <w:footnote w:type="continuationSeparator" w:id="0">
    <w:p w14:paraId="59420E11" w14:textId="77777777" w:rsidR="00602EFF" w:rsidRDefault="00602EFF" w:rsidP="00FE77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6F73B" w14:textId="2AF096E8" w:rsidR="006F7FEA" w:rsidRDefault="00E0173D">
    <w:pPr>
      <w:pStyle w:val="Header"/>
    </w:pPr>
    <w:r>
      <w:rPr>
        <w:noProof/>
      </w:rPr>
      <w:pict w14:anchorId="6ADA05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2670860" o:spid="_x0000_s2053" type="#_x0000_t75" style="position:absolute;margin-left:0;margin-top:0;width:721.55pt;height:763.85pt;z-index:-251657216;mso-position-horizontal:center;mso-position-horizontal-relative:margin;mso-position-vertical:center;mso-position-vertical-relative:margin" o:allowincell="f">
          <v:imagedata r:id="rId1" o:title="Seaton logo v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3B7017" w14:textId="49004AC4" w:rsidR="006F7FEA" w:rsidRDefault="00E0173D">
    <w:pPr>
      <w:pStyle w:val="Header"/>
    </w:pPr>
    <w:r>
      <w:rPr>
        <w:noProof/>
      </w:rPr>
      <w:pict w14:anchorId="2B411E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2670861" o:spid="_x0000_s2054" type="#_x0000_t75" style="position:absolute;margin-left:0;margin-top:0;width:721.55pt;height:763.85pt;z-index:-251656192;mso-position-horizontal:center;mso-position-horizontal-relative:margin;mso-position-vertical:center;mso-position-vertical-relative:margin" o:allowincell="f">
          <v:imagedata r:id="rId1" o:title="Seaton logo v2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27938" w14:textId="3CD0921E" w:rsidR="006F7FEA" w:rsidRDefault="00E0173D">
    <w:pPr>
      <w:pStyle w:val="Header"/>
    </w:pPr>
    <w:r>
      <w:rPr>
        <w:noProof/>
      </w:rPr>
      <w:pict w14:anchorId="288254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2670859" o:spid="_x0000_s2052" type="#_x0000_t75" style="position:absolute;margin-left:0;margin-top:0;width:721.55pt;height:763.85pt;z-index:-251658240;mso-position-horizontal:center;mso-position-horizontal-relative:margin;mso-position-vertical:center;mso-position-vertical-relative:margin" o:allowincell="f">
          <v:imagedata r:id="rId1" o:title="Seaton logo v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656E4"/>
    <w:multiLevelType w:val="hybridMultilevel"/>
    <w:tmpl w:val="8FB4650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F93555"/>
    <w:multiLevelType w:val="hybridMultilevel"/>
    <w:tmpl w:val="0AEC4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D4A51"/>
    <w:multiLevelType w:val="hybridMultilevel"/>
    <w:tmpl w:val="EE0C0C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A7A26"/>
    <w:multiLevelType w:val="hybridMultilevel"/>
    <w:tmpl w:val="CB60B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047A0"/>
    <w:multiLevelType w:val="hybridMultilevel"/>
    <w:tmpl w:val="F18C0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24E95"/>
    <w:multiLevelType w:val="hybridMultilevel"/>
    <w:tmpl w:val="D0004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E61AF"/>
    <w:multiLevelType w:val="hybridMultilevel"/>
    <w:tmpl w:val="76C601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D33FA"/>
    <w:multiLevelType w:val="hybridMultilevel"/>
    <w:tmpl w:val="74427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B64FE4"/>
    <w:multiLevelType w:val="hybridMultilevel"/>
    <w:tmpl w:val="0EB2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9918E8"/>
    <w:multiLevelType w:val="hybridMultilevel"/>
    <w:tmpl w:val="5992B96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C2B4549"/>
    <w:multiLevelType w:val="hybridMultilevel"/>
    <w:tmpl w:val="97901E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EE311D"/>
    <w:multiLevelType w:val="hybridMultilevel"/>
    <w:tmpl w:val="B9489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96416"/>
    <w:multiLevelType w:val="hybridMultilevel"/>
    <w:tmpl w:val="EAD46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16563B"/>
    <w:multiLevelType w:val="hybridMultilevel"/>
    <w:tmpl w:val="BE486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717D26"/>
    <w:multiLevelType w:val="hybridMultilevel"/>
    <w:tmpl w:val="FFAE5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"/>
  </w:num>
  <w:num w:numId="5">
    <w:abstractNumId w:val="12"/>
  </w:num>
  <w:num w:numId="6">
    <w:abstractNumId w:val="6"/>
  </w:num>
  <w:num w:numId="7">
    <w:abstractNumId w:val="10"/>
  </w:num>
  <w:num w:numId="8">
    <w:abstractNumId w:val="11"/>
  </w:num>
  <w:num w:numId="9">
    <w:abstractNumId w:val="3"/>
  </w:num>
  <w:num w:numId="10">
    <w:abstractNumId w:val="14"/>
  </w:num>
  <w:num w:numId="11">
    <w:abstractNumId w:val="4"/>
  </w:num>
  <w:num w:numId="12">
    <w:abstractNumId w:val="2"/>
  </w:num>
  <w:num w:numId="13">
    <w:abstractNumId w:val="13"/>
  </w:num>
  <w:num w:numId="14">
    <w:abstractNumId w:val="8"/>
  </w:num>
  <w:num w:numId="15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MzEzMTY1MDcysTRW0lEKTi0uzszPAykwqgUA/g/UOiwAAAA="/>
  </w:docVars>
  <w:rsids>
    <w:rsidRoot w:val="007216C3"/>
    <w:rsid w:val="00004C99"/>
    <w:rsid w:val="0000640E"/>
    <w:rsid w:val="00015A8E"/>
    <w:rsid w:val="0002063D"/>
    <w:rsid w:val="00027EA9"/>
    <w:rsid w:val="00032521"/>
    <w:rsid w:val="00034FC6"/>
    <w:rsid w:val="000364B7"/>
    <w:rsid w:val="00040F68"/>
    <w:rsid w:val="00050368"/>
    <w:rsid w:val="00050F93"/>
    <w:rsid w:val="0005284A"/>
    <w:rsid w:val="000601B8"/>
    <w:rsid w:val="0006127E"/>
    <w:rsid w:val="00071E53"/>
    <w:rsid w:val="00073E55"/>
    <w:rsid w:val="000810CD"/>
    <w:rsid w:val="00085D44"/>
    <w:rsid w:val="0008631F"/>
    <w:rsid w:val="00093ACF"/>
    <w:rsid w:val="00093C31"/>
    <w:rsid w:val="00094AB6"/>
    <w:rsid w:val="00096719"/>
    <w:rsid w:val="000B0DE7"/>
    <w:rsid w:val="000B3706"/>
    <w:rsid w:val="000B6232"/>
    <w:rsid w:val="000C732E"/>
    <w:rsid w:val="000D0B91"/>
    <w:rsid w:val="000D171D"/>
    <w:rsid w:val="000D7DB2"/>
    <w:rsid w:val="000E784C"/>
    <w:rsid w:val="000F49BB"/>
    <w:rsid w:val="00101EA0"/>
    <w:rsid w:val="00124C8C"/>
    <w:rsid w:val="001264AF"/>
    <w:rsid w:val="0013000F"/>
    <w:rsid w:val="0013357B"/>
    <w:rsid w:val="001346ED"/>
    <w:rsid w:val="001359F2"/>
    <w:rsid w:val="001365B6"/>
    <w:rsid w:val="001428F6"/>
    <w:rsid w:val="00153F9A"/>
    <w:rsid w:val="001642A5"/>
    <w:rsid w:val="00172FFD"/>
    <w:rsid w:val="00176290"/>
    <w:rsid w:val="00180A40"/>
    <w:rsid w:val="00186A00"/>
    <w:rsid w:val="00187136"/>
    <w:rsid w:val="00192431"/>
    <w:rsid w:val="001A196C"/>
    <w:rsid w:val="001A3393"/>
    <w:rsid w:val="001C0A7D"/>
    <w:rsid w:val="001D17CF"/>
    <w:rsid w:val="001E11ED"/>
    <w:rsid w:val="001E13CC"/>
    <w:rsid w:val="001E755C"/>
    <w:rsid w:val="00200D7C"/>
    <w:rsid w:val="002020FE"/>
    <w:rsid w:val="0020521B"/>
    <w:rsid w:val="00213E24"/>
    <w:rsid w:val="00225D11"/>
    <w:rsid w:val="00230949"/>
    <w:rsid w:val="00230F2E"/>
    <w:rsid w:val="00253F64"/>
    <w:rsid w:val="0025542B"/>
    <w:rsid w:val="00255D01"/>
    <w:rsid w:val="00256D03"/>
    <w:rsid w:val="00257FA5"/>
    <w:rsid w:val="002658BC"/>
    <w:rsid w:val="002907CB"/>
    <w:rsid w:val="002B02EE"/>
    <w:rsid w:val="002B4233"/>
    <w:rsid w:val="002C0787"/>
    <w:rsid w:val="002F3BD1"/>
    <w:rsid w:val="002F6565"/>
    <w:rsid w:val="00310447"/>
    <w:rsid w:val="00333C0C"/>
    <w:rsid w:val="00336D9D"/>
    <w:rsid w:val="0034020A"/>
    <w:rsid w:val="003442DC"/>
    <w:rsid w:val="00363080"/>
    <w:rsid w:val="003756E1"/>
    <w:rsid w:val="00377102"/>
    <w:rsid w:val="003779AF"/>
    <w:rsid w:val="0038235C"/>
    <w:rsid w:val="00395DC1"/>
    <w:rsid w:val="00397EBF"/>
    <w:rsid w:val="003A38EF"/>
    <w:rsid w:val="003A3D26"/>
    <w:rsid w:val="003A4F7B"/>
    <w:rsid w:val="003B7EFD"/>
    <w:rsid w:val="003C58BA"/>
    <w:rsid w:val="003D3868"/>
    <w:rsid w:val="003D580D"/>
    <w:rsid w:val="003D7061"/>
    <w:rsid w:val="003E6721"/>
    <w:rsid w:val="003F2A96"/>
    <w:rsid w:val="003F581A"/>
    <w:rsid w:val="004046C8"/>
    <w:rsid w:val="00407C1B"/>
    <w:rsid w:val="0041020A"/>
    <w:rsid w:val="00410BDD"/>
    <w:rsid w:val="0041253A"/>
    <w:rsid w:val="00432E21"/>
    <w:rsid w:val="004700DF"/>
    <w:rsid w:val="00480304"/>
    <w:rsid w:val="004816E1"/>
    <w:rsid w:val="00481DF1"/>
    <w:rsid w:val="00485BD0"/>
    <w:rsid w:val="0049285B"/>
    <w:rsid w:val="004A2DBC"/>
    <w:rsid w:val="004B7587"/>
    <w:rsid w:val="004C528D"/>
    <w:rsid w:val="004C55B2"/>
    <w:rsid w:val="004C7536"/>
    <w:rsid w:val="004D6E60"/>
    <w:rsid w:val="004D6FD3"/>
    <w:rsid w:val="004E39F5"/>
    <w:rsid w:val="004F2326"/>
    <w:rsid w:val="004F3136"/>
    <w:rsid w:val="004F3F2E"/>
    <w:rsid w:val="004F44F9"/>
    <w:rsid w:val="004F6E80"/>
    <w:rsid w:val="00502A92"/>
    <w:rsid w:val="00512AA5"/>
    <w:rsid w:val="0053681A"/>
    <w:rsid w:val="00547508"/>
    <w:rsid w:val="00550E23"/>
    <w:rsid w:val="0056234F"/>
    <w:rsid w:val="00565AFE"/>
    <w:rsid w:val="005678B0"/>
    <w:rsid w:val="00572F2A"/>
    <w:rsid w:val="00576A3B"/>
    <w:rsid w:val="00582BA6"/>
    <w:rsid w:val="005A1DB7"/>
    <w:rsid w:val="005B67CB"/>
    <w:rsid w:val="005C23FD"/>
    <w:rsid w:val="005C2C5D"/>
    <w:rsid w:val="005C2DDB"/>
    <w:rsid w:val="005D2E49"/>
    <w:rsid w:val="00602EFF"/>
    <w:rsid w:val="00611C7F"/>
    <w:rsid w:val="00617139"/>
    <w:rsid w:val="006216B6"/>
    <w:rsid w:val="006223B3"/>
    <w:rsid w:val="00626B69"/>
    <w:rsid w:val="00632A67"/>
    <w:rsid w:val="0063438D"/>
    <w:rsid w:val="00637227"/>
    <w:rsid w:val="0064140C"/>
    <w:rsid w:val="00656D9D"/>
    <w:rsid w:val="00674145"/>
    <w:rsid w:val="00684446"/>
    <w:rsid w:val="0068495E"/>
    <w:rsid w:val="00685EF1"/>
    <w:rsid w:val="0069352E"/>
    <w:rsid w:val="00695001"/>
    <w:rsid w:val="0069601D"/>
    <w:rsid w:val="006A5CB6"/>
    <w:rsid w:val="006C4C68"/>
    <w:rsid w:val="006C7218"/>
    <w:rsid w:val="006D079B"/>
    <w:rsid w:val="006D6A5A"/>
    <w:rsid w:val="006F4D88"/>
    <w:rsid w:val="006F68BE"/>
    <w:rsid w:val="006F7FEA"/>
    <w:rsid w:val="00704630"/>
    <w:rsid w:val="0070637E"/>
    <w:rsid w:val="00714D0A"/>
    <w:rsid w:val="00717A5A"/>
    <w:rsid w:val="007216C3"/>
    <w:rsid w:val="00723BB8"/>
    <w:rsid w:val="00741B9C"/>
    <w:rsid w:val="00742E7E"/>
    <w:rsid w:val="007578CB"/>
    <w:rsid w:val="007662D3"/>
    <w:rsid w:val="00767389"/>
    <w:rsid w:val="00776245"/>
    <w:rsid w:val="00780496"/>
    <w:rsid w:val="0078049D"/>
    <w:rsid w:val="007938E3"/>
    <w:rsid w:val="007948FE"/>
    <w:rsid w:val="007974B4"/>
    <w:rsid w:val="007C2884"/>
    <w:rsid w:val="007D4879"/>
    <w:rsid w:val="007E17AC"/>
    <w:rsid w:val="00802E07"/>
    <w:rsid w:val="008125B4"/>
    <w:rsid w:val="008149AE"/>
    <w:rsid w:val="008275D1"/>
    <w:rsid w:val="00842D0F"/>
    <w:rsid w:val="00861674"/>
    <w:rsid w:val="00876BB6"/>
    <w:rsid w:val="008802A7"/>
    <w:rsid w:val="008834FC"/>
    <w:rsid w:val="00883A4A"/>
    <w:rsid w:val="00885A50"/>
    <w:rsid w:val="0088765E"/>
    <w:rsid w:val="00892F5E"/>
    <w:rsid w:val="008961BF"/>
    <w:rsid w:val="008A0584"/>
    <w:rsid w:val="008B067C"/>
    <w:rsid w:val="008C2165"/>
    <w:rsid w:val="008C5F46"/>
    <w:rsid w:val="008C6396"/>
    <w:rsid w:val="008C7689"/>
    <w:rsid w:val="008D16BA"/>
    <w:rsid w:val="008D3274"/>
    <w:rsid w:val="008D6F67"/>
    <w:rsid w:val="008E39F9"/>
    <w:rsid w:val="008E42E2"/>
    <w:rsid w:val="008E59A7"/>
    <w:rsid w:val="008E5B01"/>
    <w:rsid w:val="00903E47"/>
    <w:rsid w:val="00905E1D"/>
    <w:rsid w:val="00907C71"/>
    <w:rsid w:val="009226EF"/>
    <w:rsid w:val="009238C9"/>
    <w:rsid w:val="0092634F"/>
    <w:rsid w:val="00935265"/>
    <w:rsid w:val="009420D2"/>
    <w:rsid w:val="0095797C"/>
    <w:rsid w:val="00971E2A"/>
    <w:rsid w:val="00980A32"/>
    <w:rsid w:val="00983CEF"/>
    <w:rsid w:val="0098562A"/>
    <w:rsid w:val="00986315"/>
    <w:rsid w:val="009B0A41"/>
    <w:rsid w:val="009C2878"/>
    <w:rsid w:val="009C397B"/>
    <w:rsid w:val="009C4ED1"/>
    <w:rsid w:val="009D391F"/>
    <w:rsid w:val="009E06F4"/>
    <w:rsid w:val="009E13D4"/>
    <w:rsid w:val="009E1B0F"/>
    <w:rsid w:val="009F2B68"/>
    <w:rsid w:val="00A019CE"/>
    <w:rsid w:val="00A2518C"/>
    <w:rsid w:val="00A26EDE"/>
    <w:rsid w:val="00A321D7"/>
    <w:rsid w:val="00A55EC1"/>
    <w:rsid w:val="00A70F15"/>
    <w:rsid w:val="00A71F47"/>
    <w:rsid w:val="00A7222D"/>
    <w:rsid w:val="00A75F25"/>
    <w:rsid w:val="00A774E8"/>
    <w:rsid w:val="00A77A0D"/>
    <w:rsid w:val="00AA2E3C"/>
    <w:rsid w:val="00AA47AC"/>
    <w:rsid w:val="00AE0B33"/>
    <w:rsid w:val="00B1119A"/>
    <w:rsid w:val="00B150FA"/>
    <w:rsid w:val="00B43111"/>
    <w:rsid w:val="00B56D25"/>
    <w:rsid w:val="00B63770"/>
    <w:rsid w:val="00B670B3"/>
    <w:rsid w:val="00B70447"/>
    <w:rsid w:val="00B70A64"/>
    <w:rsid w:val="00B74C1A"/>
    <w:rsid w:val="00B775A7"/>
    <w:rsid w:val="00B80622"/>
    <w:rsid w:val="00B9081D"/>
    <w:rsid w:val="00BA657C"/>
    <w:rsid w:val="00BB0C2C"/>
    <w:rsid w:val="00BB1B8D"/>
    <w:rsid w:val="00BB2256"/>
    <w:rsid w:val="00BB40DC"/>
    <w:rsid w:val="00BB4976"/>
    <w:rsid w:val="00BB5269"/>
    <w:rsid w:val="00BC6235"/>
    <w:rsid w:val="00BD768A"/>
    <w:rsid w:val="00BE038B"/>
    <w:rsid w:val="00BF5151"/>
    <w:rsid w:val="00BF523D"/>
    <w:rsid w:val="00BF75CF"/>
    <w:rsid w:val="00C026FF"/>
    <w:rsid w:val="00C0772F"/>
    <w:rsid w:val="00C15C6A"/>
    <w:rsid w:val="00C3061D"/>
    <w:rsid w:val="00C31D82"/>
    <w:rsid w:val="00C32079"/>
    <w:rsid w:val="00C3347B"/>
    <w:rsid w:val="00C3650A"/>
    <w:rsid w:val="00C51655"/>
    <w:rsid w:val="00C5215C"/>
    <w:rsid w:val="00C6014C"/>
    <w:rsid w:val="00C62D69"/>
    <w:rsid w:val="00CA33C6"/>
    <w:rsid w:val="00CB2523"/>
    <w:rsid w:val="00CB532A"/>
    <w:rsid w:val="00CC0AC6"/>
    <w:rsid w:val="00CC1563"/>
    <w:rsid w:val="00CC2641"/>
    <w:rsid w:val="00CD4C37"/>
    <w:rsid w:val="00CD626F"/>
    <w:rsid w:val="00CE0886"/>
    <w:rsid w:val="00CE2CDC"/>
    <w:rsid w:val="00D03651"/>
    <w:rsid w:val="00D0460D"/>
    <w:rsid w:val="00D158AE"/>
    <w:rsid w:val="00D179A6"/>
    <w:rsid w:val="00D22FCA"/>
    <w:rsid w:val="00D24B78"/>
    <w:rsid w:val="00D3614A"/>
    <w:rsid w:val="00D4136E"/>
    <w:rsid w:val="00D5471C"/>
    <w:rsid w:val="00D567A9"/>
    <w:rsid w:val="00D57D0D"/>
    <w:rsid w:val="00D66D98"/>
    <w:rsid w:val="00D8251B"/>
    <w:rsid w:val="00D828B6"/>
    <w:rsid w:val="00D912E3"/>
    <w:rsid w:val="00D93539"/>
    <w:rsid w:val="00D96B4A"/>
    <w:rsid w:val="00D97C13"/>
    <w:rsid w:val="00DA517E"/>
    <w:rsid w:val="00DA648D"/>
    <w:rsid w:val="00DB5B15"/>
    <w:rsid w:val="00DB5B79"/>
    <w:rsid w:val="00DB7EBE"/>
    <w:rsid w:val="00DD0C67"/>
    <w:rsid w:val="00DD410E"/>
    <w:rsid w:val="00DE28B2"/>
    <w:rsid w:val="00DF07E0"/>
    <w:rsid w:val="00E008B7"/>
    <w:rsid w:val="00E0173D"/>
    <w:rsid w:val="00E16560"/>
    <w:rsid w:val="00E32B70"/>
    <w:rsid w:val="00E40154"/>
    <w:rsid w:val="00E40AE8"/>
    <w:rsid w:val="00E4190E"/>
    <w:rsid w:val="00E523E3"/>
    <w:rsid w:val="00E53B20"/>
    <w:rsid w:val="00E6080A"/>
    <w:rsid w:val="00E80665"/>
    <w:rsid w:val="00E93235"/>
    <w:rsid w:val="00E97F2C"/>
    <w:rsid w:val="00EA312C"/>
    <w:rsid w:val="00EA76E3"/>
    <w:rsid w:val="00EB235F"/>
    <w:rsid w:val="00EB6D4C"/>
    <w:rsid w:val="00EB6D6F"/>
    <w:rsid w:val="00EB6FEC"/>
    <w:rsid w:val="00EC5C85"/>
    <w:rsid w:val="00EC73CD"/>
    <w:rsid w:val="00ED2D07"/>
    <w:rsid w:val="00ED4CF4"/>
    <w:rsid w:val="00EE6E41"/>
    <w:rsid w:val="00EE7DD5"/>
    <w:rsid w:val="00EF58AA"/>
    <w:rsid w:val="00EF7FA7"/>
    <w:rsid w:val="00F02757"/>
    <w:rsid w:val="00F046EF"/>
    <w:rsid w:val="00F14176"/>
    <w:rsid w:val="00F17513"/>
    <w:rsid w:val="00F1761D"/>
    <w:rsid w:val="00F23AEE"/>
    <w:rsid w:val="00F27D72"/>
    <w:rsid w:val="00F4094E"/>
    <w:rsid w:val="00F47272"/>
    <w:rsid w:val="00F53C89"/>
    <w:rsid w:val="00F64118"/>
    <w:rsid w:val="00F66EC8"/>
    <w:rsid w:val="00F74061"/>
    <w:rsid w:val="00F76565"/>
    <w:rsid w:val="00F81877"/>
    <w:rsid w:val="00F828C3"/>
    <w:rsid w:val="00FA06C0"/>
    <w:rsid w:val="00FA2B0C"/>
    <w:rsid w:val="00FB25D3"/>
    <w:rsid w:val="00FB5D75"/>
    <w:rsid w:val="00FB6373"/>
    <w:rsid w:val="00FD7C47"/>
    <w:rsid w:val="00FE3C3A"/>
    <w:rsid w:val="00FE77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66B1DB62"/>
  <w15:docId w15:val="{DBF30E43-1620-4CD6-BFEF-58193197A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0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16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11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1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E7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7B"/>
  </w:style>
  <w:style w:type="paragraph" w:styleId="Footer">
    <w:name w:val="footer"/>
    <w:basedOn w:val="Normal"/>
    <w:link w:val="FooterChar"/>
    <w:uiPriority w:val="99"/>
    <w:unhideWhenUsed/>
    <w:rsid w:val="00FE7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7B"/>
  </w:style>
  <w:style w:type="character" w:styleId="CommentReference">
    <w:name w:val="annotation reference"/>
    <w:basedOn w:val="DefaultParagraphFont"/>
    <w:uiPriority w:val="99"/>
    <w:semiHidden/>
    <w:unhideWhenUsed/>
    <w:rsid w:val="00094A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A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A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A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AB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C28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2548</Words>
  <Characters>14526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field Primary School</Company>
  <LinksUpToDate>false</LinksUpToDate>
  <CharactersWithSpaces>1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Edwards</dc:creator>
  <cp:lastModifiedBy>R Ross</cp:lastModifiedBy>
  <cp:revision>7</cp:revision>
  <cp:lastPrinted>2023-02-15T12:03:00Z</cp:lastPrinted>
  <dcterms:created xsi:type="dcterms:W3CDTF">2023-02-15T10:37:00Z</dcterms:created>
  <dcterms:modified xsi:type="dcterms:W3CDTF">2023-02-15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46ab2d63ef1ff483b3c2d6f41cc9e4986108a71290fb93d6aec6ca32893dc7</vt:lpwstr>
  </property>
</Properties>
</file>